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00DC0A58" w:rsidR="00D80204" w:rsidRPr="00D427CA" w:rsidRDefault="00D80204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4A0998"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</w:p>
    <w:p w14:paraId="26A8EC77" w14:textId="7654B8CD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4AF4B6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3EC52E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C35881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CB31DC5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E89DD9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A07C21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6AD3E4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F3AE86F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i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1F3BE7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EDEDA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67B242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abe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D27110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HBoxLayout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EC46AF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CDNumb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478B00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Sq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qlDatabas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3AC449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2D0E4B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2E25A3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26F874F" w14:textId="47298468" w:rsidR="00887B99" w:rsidRPr="00D427CA" w:rsidRDefault="00887B99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minerproces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BA6BB8A" w14:textId="7332BB64" w:rsidR="00887B99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7C4BE2AF" w14:textId="6998C2D0" w:rsidR="00370C7A" w:rsidRPr="00370C7A" w:rsidRDefault="00370C7A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page.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6756EC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DB0B54C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gpumonito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F27F05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A3CEB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databas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E2D78B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e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2B4280F1" w14:textId="44BA8C4C" w:rsidR="00BB441C" w:rsidRPr="00D427CA" w:rsidRDefault="00887B99" w:rsidP="00887B99">
      <w:pPr>
        <w:ind w:leftChars="300" w:left="63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ocpag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45BD04D6" w:rsidR="00887B99" w:rsidRPr="00D427CA" w:rsidRDefault="00887B99" w:rsidP="00887B99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0D96123A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05ECA" w:rsidRPr="00D427CA">
        <w:rPr>
          <w:rFonts w:ascii="Times New Roman" w:hAnsi="Times New Roman" w:cs="Times New Roman"/>
          <w:sz w:val="24"/>
          <w:szCs w:val="24"/>
        </w:rPr>
        <w:t>QMainWindow</w:t>
      </w:r>
      <w:proofErr w:type="spellEnd"/>
    </w:p>
    <w:p w14:paraId="7AD8F258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340E7FFB" w:rsidR="00E24002" w:rsidRPr="00D427CA" w:rsidRDefault="00FB306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255EB2" w:rsidRPr="00D427CA">
        <w:rPr>
          <w:rFonts w:ascii="Times New Roman" w:hAnsi="Times New Roman" w:cs="Times New Roman"/>
          <w:sz w:val="24"/>
          <w:szCs w:val="24"/>
        </w:rPr>
        <w:t>Ui</w:t>
      </w:r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63F63CC" w14:textId="392C2B4A" w:rsidR="00680151" w:rsidRPr="00D427CA" w:rsidRDefault="001761AC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8A2980"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="008A2980" w:rsidRPr="00D427CA">
        <w:rPr>
          <w:rFonts w:ascii="Times New Roman" w:hAnsi="Times New Roman" w:cs="Times New Roman"/>
          <w:sz w:val="24"/>
          <w:szCs w:val="24"/>
        </w:rPr>
        <w:t xml:space="preserve"> class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is the central controller of the program which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receive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and responds most of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the operations from </w:t>
      </w:r>
      <w:r w:rsidR="001D7F75" w:rsidRPr="00D427CA">
        <w:rPr>
          <w:rFonts w:ascii="Times New Roman" w:hAnsi="Times New Roman" w:cs="Times New Roman"/>
          <w:sz w:val="24"/>
          <w:szCs w:val="24"/>
        </w:rPr>
        <w:t>user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. </w:t>
      </w:r>
      <w:r w:rsidR="00310EA9" w:rsidRPr="00D427CA">
        <w:rPr>
          <w:rFonts w:ascii="Times New Roman" w:hAnsi="Times New Roman" w:cs="Times New Roman"/>
          <w:sz w:val="24"/>
          <w:szCs w:val="24"/>
        </w:rPr>
        <w:t xml:space="preserve">Currently, it is mainly composed of 7 components including </w:t>
      </w:r>
      <w:r w:rsidR="00A358AB" w:rsidRPr="00D427CA">
        <w:rPr>
          <w:rFonts w:ascii="Times New Roman" w:hAnsi="Times New Roman" w:cs="Times New Roman"/>
          <w:sz w:val="24"/>
          <w:szCs w:val="24"/>
        </w:rPr>
        <w:t>GPU and mining information overview</w:t>
      </w:r>
      <w:r w:rsidR="004F7A36" w:rsidRPr="00D427CA">
        <w:rPr>
          <w:rFonts w:ascii="Times New Roman" w:hAnsi="Times New Roman" w:cs="Times New Roman"/>
          <w:sz w:val="24"/>
          <w:szCs w:val="24"/>
        </w:rPr>
        <w:t xml:space="preserve"> (Overview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, system information </w:t>
      </w:r>
      <w:r w:rsidR="009B77F1" w:rsidRPr="00D427CA">
        <w:rPr>
          <w:rFonts w:ascii="Times New Roman" w:hAnsi="Times New Roman" w:cs="Times New Roman"/>
          <w:sz w:val="24"/>
          <w:szCs w:val="24"/>
        </w:rPr>
        <w:t>(System page)</w:t>
      </w:r>
      <w:r w:rsidR="00A358AB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5C13A1" w:rsidRPr="00D427CA">
        <w:rPr>
          <w:rFonts w:ascii="Times New Roman" w:hAnsi="Times New Roman" w:cs="Times New Roman"/>
          <w:sz w:val="24"/>
          <w:szCs w:val="24"/>
        </w:rPr>
        <w:t>miner controller</w:t>
      </w:r>
      <w:r w:rsidR="00CA5B23" w:rsidRPr="00D427CA">
        <w:rPr>
          <w:rFonts w:ascii="Times New Roman" w:hAnsi="Times New Roman" w:cs="Times New Roman"/>
          <w:sz w:val="24"/>
          <w:szCs w:val="24"/>
        </w:rPr>
        <w:t xml:space="preserve"> (Mining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GPU </w:t>
      </w:r>
      <w:r w:rsidR="00722BFC" w:rsidRPr="00D427CA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5C13A1" w:rsidRPr="00D427CA">
        <w:rPr>
          <w:rFonts w:ascii="Times New Roman" w:hAnsi="Times New Roman" w:cs="Times New Roman"/>
          <w:sz w:val="24"/>
          <w:szCs w:val="24"/>
        </w:rPr>
        <w:t>details</w:t>
      </w:r>
      <w:r w:rsidR="00B65486" w:rsidRPr="00D427CA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B65486" w:rsidRPr="00D427CA">
        <w:rPr>
          <w:rFonts w:ascii="Times New Roman" w:hAnsi="Times New Roman" w:cs="Times New Roman"/>
          <w:sz w:val="24"/>
          <w:szCs w:val="24"/>
        </w:rPr>
        <w:t>Devices</w:t>
      </w:r>
      <w:proofErr w:type="gramEnd"/>
      <w:r w:rsidR="00B65486" w:rsidRPr="00D427CA">
        <w:rPr>
          <w:rFonts w:ascii="Times New Roman" w:hAnsi="Times New Roman" w:cs="Times New Roman"/>
          <w:sz w:val="24"/>
          <w:szCs w:val="24"/>
        </w:rPr>
        <w:t xml:space="preserve">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overclocking </w:t>
      </w:r>
      <w:r w:rsidR="001D513E" w:rsidRPr="00D427CA">
        <w:rPr>
          <w:rFonts w:ascii="Times New Roman" w:hAnsi="Times New Roman" w:cs="Times New Roman"/>
          <w:sz w:val="24"/>
          <w:szCs w:val="24"/>
        </w:rPr>
        <w:t xml:space="preserve">(Overclocking page) </w:t>
      </w:r>
      <w:r w:rsidR="00680151" w:rsidRPr="00D427CA">
        <w:rPr>
          <w:rFonts w:ascii="Times New Roman" w:hAnsi="Times New Roman" w:cs="Times New Roman"/>
          <w:sz w:val="24"/>
          <w:szCs w:val="24"/>
        </w:rPr>
        <w:t>and project information</w:t>
      </w:r>
      <w:r w:rsidR="00586C1F" w:rsidRPr="00D427CA">
        <w:rPr>
          <w:rFonts w:ascii="Times New Roman" w:hAnsi="Times New Roman" w:cs="Times New Roman"/>
          <w:sz w:val="24"/>
          <w:szCs w:val="24"/>
        </w:rPr>
        <w:t xml:space="preserve"> (Help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>.</w:t>
      </w:r>
      <w:r w:rsidR="00AB15CF" w:rsidRPr="00D427CA">
        <w:rPr>
          <w:rFonts w:ascii="Times New Roman" w:hAnsi="Times New Roman" w:cs="Times New Roman"/>
          <w:sz w:val="24"/>
          <w:szCs w:val="24"/>
        </w:rPr>
        <w:t xml:space="preserve"> It 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9B63B6" w:rsidRPr="00D427CA">
        <w:rPr>
          <w:rFonts w:ascii="Times New Roman" w:hAnsi="Times New Roman" w:cs="Times New Roman"/>
          <w:sz w:val="24"/>
          <w:szCs w:val="24"/>
        </w:rPr>
        <w:t xml:space="preserve">also </w:t>
      </w:r>
      <w:r w:rsidR="0023668C" w:rsidRPr="00D427CA">
        <w:rPr>
          <w:rFonts w:ascii="Times New Roman" w:hAnsi="Times New Roman" w:cs="Times New Roman"/>
          <w:sz w:val="24"/>
          <w:szCs w:val="24"/>
        </w:rPr>
        <w:t>store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 GPU and mining information</w:t>
      </w:r>
      <w:r w:rsidR="0023668C" w:rsidRPr="00D427CA">
        <w:rPr>
          <w:rFonts w:ascii="Times New Roman" w:hAnsi="Times New Roman" w:cs="Times New Roman"/>
          <w:sz w:val="24"/>
          <w:szCs w:val="24"/>
        </w:rPr>
        <w:t xml:space="preserve"> to the database</w:t>
      </w:r>
      <w:r w:rsidR="00FC2FF1" w:rsidRPr="00D427CA">
        <w:rPr>
          <w:rFonts w:ascii="Times New Roman" w:hAnsi="Times New Roman" w:cs="Times New Roman"/>
          <w:sz w:val="24"/>
          <w:szCs w:val="24"/>
        </w:rPr>
        <w:t>.</w:t>
      </w:r>
    </w:p>
    <w:p w14:paraId="08C4896A" w14:textId="76D85775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A02D4C" w14:textId="77777777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D427C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D427C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46C9CDEB" w:rsidR="00D26984" w:rsidRPr="00D427CA" w:rsidRDefault="002174CE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InfoList</w:t>
            </w:r>
            <w:proofErr w:type="spellEnd"/>
          </w:p>
        </w:tc>
        <w:tc>
          <w:tcPr>
            <w:tcW w:w="4579" w:type="dxa"/>
          </w:tcPr>
          <w:p w14:paraId="3EC20FD7" w14:textId="03D9A018" w:rsidR="00D26984" w:rsidRPr="00D427CA" w:rsidRDefault="00685DCD" w:rsidP="00C40AD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GPU information </w:t>
            </w:r>
            <w:proofErr w:type="spellStart"/>
            <w:r w:rsidR="00992610" w:rsidRPr="00D427CA">
              <w:rPr>
                <w:rFonts w:ascii="Times New Roman" w:hAnsi="Times New Roman" w:cs="Times New Roman"/>
              </w:rPr>
              <w:t>QW</w:t>
            </w:r>
            <w:r w:rsidRPr="00D427CA">
              <w:rPr>
                <w:rFonts w:ascii="Times New Roman" w:hAnsi="Times New Roman" w:cs="Times New Roman"/>
              </w:rPr>
              <w:t>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 Devices Page.</w:t>
            </w:r>
          </w:p>
        </w:tc>
      </w:tr>
      <w:tr w:rsidR="00A72D04" w:rsidRPr="00D427C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3C91F75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InfoList</w:t>
            </w:r>
            <w:proofErr w:type="spellEnd"/>
          </w:p>
        </w:tc>
        <w:tc>
          <w:tcPr>
            <w:tcW w:w="4579" w:type="dxa"/>
          </w:tcPr>
          <w:p w14:paraId="14B77625" w14:textId="708F8F8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disk information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</w:t>
            </w:r>
            <w:r w:rsidR="007364F5" w:rsidRPr="00D427CA">
              <w:rPr>
                <w:rFonts w:ascii="Times New Roman" w:hAnsi="Times New Roman" w:cs="Times New Roman"/>
              </w:rPr>
              <w:t xml:space="preserve"> Overview</w:t>
            </w:r>
            <w:r w:rsidRPr="00D427CA">
              <w:rPr>
                <w:rFonts w:ascii="Times New Roman" w:hAnsi="Times New Roman" w:cs="Times New Roman"/>
              </w:rPr>
              <w:t xml:space="preserve"> Page.</w:t>
            </w:r>
          </w:p>
        </w:tc>
      </w:tr>
      <w:tr w:rsidR="00A72D04" w:rsidRPr="00D427CA" w14:paraId="035AD5F2" w14:textId="77777777" w:rsidTr="0021105D">
        <w:trPr>
          <w:trHeight w:val="380"/>
          <w:jc w:val="center"/>
        </w:trPr>
        <w:tc>
          <w:tcPr>
            <w:tcW w:w="4592" w:type="dxa"/>
          </w:tcPr>
          <w:p w14:paraId="79C6AC9E" w14:textId="47CB11BD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evice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5D91080" w14:textId="3D80DF92" w:rsidR="00A72D04" w:rsidRPr="00D427CA" w:rsidRDefault="0032317A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GPU</w:t>
            </w:r>
            <w:r w:rsidR="00303E7C" w:rsidRPr="00D427CA">
              <w:rPr>
                <w:rFonts w:ascii="Times New Roman" w:hAnsi="Times New Roman" w:cs="Times New Roman"/>
              </w:rPr>
              <w:t>s</w:t>
            </w:r>
            <w:r w:rsidRPr="00D427CA">
              <w:rPr>
                <w:rFonts w:ascii="Times New Roman" w:hAnsi="Times New Roman" w:cs="Times New Roman"/>
              </w:rPr>
              <w:t xml:space="preserve"> connected to computer.</w:t>
            </w:r>
          </w:p>
        </w:tc>
      </w:tr>
      <w:tr w:rsidR="00A72D04" w:rsidRPr="00D427CA" w14:paraId="2AEF7300" w14:textId="77777777" w:rsidTr="0021105D">
        <w:trPr>
          <w:trHeight w:val="380"/>
          <w:jc w:val="center"/>
        </w:trPr>
        <w:tc>
          <w:tcPr>
            <w:tcW w:w="4592" w:type="dxa"/>
          </w:tcPr>
          <w:p w14:paraId="1B630717" w14:textId="671510B2" w:rsidR="00A72D04" w:rsidRPr="00D427CA" w:rsidRDefault="00A72D04" w:rsidP="00A72D04">
            <w:pPr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lastRenderedPageBreak/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113AD63" w14:textId="140DB377" w:rsidR="00A72D04" w:rsidRPr="00D427CA" w:rsidRDefault="00303E7C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disks connecter to computer.</w:t>
            </w:r>
          </w:p>
        </w:tc>
      </w:tr>
      <w:tr w:rsidR="00A72D04" w:rsidRPr="00D427CA" w14:paraId="3282FEFF" w14:textId="77777777" w:rsidTr="0021105D">
        <w:trPr>
          <w:trHeight w:val="380"/>
          <w:jc w:val="center"/>
        </w:trPr>
        <w:tc>
          <w:tcPr>
            <w:tcW w:w="4592" w:type="dxa"/>
          </w:tcPr>
          <w:p w14:paraId="1D32C40A" w14:textId="70C3F30E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sting</w:t>
            </w:r>
          </w:p>
        </w:tc>
        <w:tc>
          <w:tcPr>
            <w:tcW w:w="4579" w:type="dxa"/>
          </w:tcPr>
          <w:p w14:paraId="3F9782D5" w14:textId="38E4BC27" w:rsidR="00A72D04" w:rsidRPr="00D427CA" w:rsidRDefault="00796FA9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Indicate whether the program is in test mode.</w:t>
            </w:r>
          </w:p>
        </w:tc>
      </w:tr>
      <w:tr w:rsidR="00A72D04" w:rsidRPr="00D427CA" w14:paraId="7DF3F96E" w14:textId="77777777" w:rsidTr="0021105D">
        <w:trPr>
          <w:trHeight w:val="380"/>
          <w:jc w:val="center"/>
        </w:trPr>
        <w:tc>
          <w:tcPr>
            <w:tcW w:w="4592" w:type="dxa"/>
          </w:tcPr>
          <w:p w14:paraId="5773564A" w14:textId="133A19E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_refresh_enable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true</w:t>
            </w:r>
          </w:p>
        </w:tc>
        <w:tc>
          <w:tcPr>
            <w:tcW w:w="4579" w:type="dxa"/>
          </w:tcPr>
          <w:p w14:paraId="7EC24592" w14:textId="2E357C1A" w:rsidR="00A72D04" w:rsidRPr="00D427CA" w:rsidRDefault="007E472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Indicate whether the </w:t>
            </w:r>
            <w:r w:rsidR="00DA0D15" w:rsidRPr="00D427CA">
              <w:rPr>
                <w:rFonts w:ascii="Times New Roman" w:hAnsi="Times New Roman" w:cs="Times New Roman"/>
              </w:rPr>
              <w:t xml:space="preserve">device and disk information </w:t>
            </w:r>
            <w:r w:rsidRPr="00D427CA">
              <w:rPr>
                <w:rFonts w:ascii="Times New Roman" w:hAnsi="Times New Roman" w:cs="Times New Roman"/>
              </w:rPr>
              <w:t>refreshing</w:t>
            </w:r>
            <w:r w:rsidR="002F3E4E">
              <w:rPr>
                <w:rFonts w:ascii="Times New Roman" w:hAnsi="Times New Roman" w:cs="Times New Roman"/>
              </w:rPr>
              <w:t xml:space="preserve"> </w:t>
            </w:r>
            <w:r w:rsidR="002F3E4E">
              <w:rPr>
                <w:rFonts w:ascii="Times New Roman" w:hAnsi="Times New Roman" w:cs="Times New Roman" w:hint="eastAsia"/>
              </w:rPr>
              <w:t>on</w:t>
            </w:r>
            <w:r w:rsidR="002F3E4E">
              <w:rPr>
                <w:rFonts w:ascii="Times New Roman" w:hAnsi="Times New Roman" w:cs="Times New Roman"/>
              </w:rPr>
              <w:t xml:space="preserve"> UI</w:t>
            </w:r>
            <w:r w:rsidRPr="00D427CA">
              <w:rPr>
                <w:rFonts w:ascii="Times New Roman" w:hAnsi="Times New Roman" w:cs="Times New Roman"/>
              </w:rPr>
              <w:t xml:space="preserve"> is enabled.</w:t>
            </w:r>
          </w:p>
        </w:tc>
      </w:tr>
      <w:tr w:rsidR="00644FBB" w:rsidRPr="00D427CA" w14:paraId="65DFCF47" w14:textId="77777777" w:rsidTr="0021105D">
        <w:trPr>
          <w:trHeight w:val="380"/>
          <w:jc w:val="center"/>
        </w:trPr>
        <w:tc>
          <w:tcPr>
            <w:tcW w:w="4592" w:type="dxa"/>
          </w:tcPr>
          <w:p w14:paraId="1936BC8A" w14:textId="0FD7E0CC" w:rsidR="00644FBB" w:rsidRPr="00D427CA" w:rsidRDefault="00644FBB" w:rsidP="00A72D04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</w:p>
        </w:tc>
        <w:tc>
          <w:tcPr>
            <w:tcW w:w="4579" w:type="dxa"/>
          </w:tcPr>
          <w:p w14:paraId="63EBBDDE" w14:textId="5E343996" w:rsidR="00644FBB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NVIDIA GPU driver API.</w:t>
            </w:r>
          </w:p>
        </w:tc>
      </w:tr>
      <w:tr w:rsidR="00A72D04" w:rsidRPr="00D427CA" w14:paraId="3BD772EF" w14:textId="77777777" w:rsidTr="0021105D">
        <w:trPr>
          <w:trHeight w:val="380"/>
          <w:jc w:val="center"/>
        </w:trPr>
        <w:tc>
          <w:tcPr>
            <w:tcW w:w="4592" w:type="dxa"/>
          </w:tcPr>
          <w:p w14:paraId="4140F33F" w14:textId="68C2373A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er</w:t>
            </w:r>
            <w:proofErr w:type="spellEnd"/>
          </w:p>
        </w:tc>
        <w:tc>
          <w:tcPr>
            <w:tcW w:w="4579" w:type="dxa"/>
          </w:tcPr>
          <w:p w14:paraId="73C085BC" w14:textId="2EC8A6C4" w:rsidR="00A72D04" w:rsidRPr="00D427CA" w:rsidRDefault="00E20442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elper which </w:t>
            </w:r>
            <w:proofErr w:type="gramStart"/>
            <w:r w:rsidRPr="00D427CA">
              <w:rPr>
                <w:rFonts w:ascii="Times New Roman" w:hAnsi="Times New Roman" w:cs="Times New Roman"/>
              </w:rPr>
              <w:t>provide</w:t>
            </w:r>
            <w:proofErr w:type="gramEnd"/>
            <w:r w:rsidRPr="00D427CA">
              <w:rPr>
                <w:rFonts w:ascii="Times New Roman" w:hAnsi="Times New Roman" w:cs="Times New Roman"/>
              </w:rPr>
              <w:t xml:space="preserve"> some useful functions like reading files to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String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0C66DB02" w14:textId="77777777" w:rsidTr="0021105D">
        <w:trPr>
          <w:trHeight w:val="380"/>
          <w:jc w:val="center"/>
        </w:trPr>
        <w:tc>
          <w:tcPr>
            <w:tcW w:w="4592" w:type="dxa"/>
          </w:tcPr>
          <w:p w14:paraId="2CCD1784" w14:textId="31252BA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gramStart"/>
            <w:r w:rsidRPr="00D427CA">
              <w:rPr>
                <w:rFonts w:ascii="Times New Roman" w:hAnsi="Times New Roman" w:cs="Times New Roman"/>
                <w:color w:val="800080"/>
              </w:rPr>
              <w:t>Ui</w:t>
            </w:r>
            <w:r w:rsidRPr="00D427CA">
              <w:rPr>
                <w:rFonts w:ascii="Times New Roman" w:hAnsi="Times New Roman" w:cs="Times New Roman"/>
              </w:rPr>
              <w:t>::</w:t>
            </w:r>
            <w:proofErr w:type="spellStart"/>
            <w:proofErr w:type="gramEnd"/>
            <w:r w:rsidRPr="00D427CA">
              <w:rPr>
                <w:rFonts w:ascii="Times New Roman" w:hAnsi="Times New Roman" w:cs="Times New Roman"/>
                <w:color w:val="800080"/>
              </w:rPr>
              <w:t>MainWindow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</w:t>
            </w:r>
            <w:proofErr w:type="spellEnd"/>
          </w:p>
        </w:tc>
        <w:tc>
          <w:tcPr>
            <w:tcW w:w="4579" w:type="dxa"/>
          </w:tcPr>
          <w:p w14:paraId="530BF29A" w14:textId="1DBE6DF4" w:rsidR="00A72D04" w:rsidRPr="00D427CA" w:rsidRDefault="0032233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ain window of the program.</w:t>
            </w:r>
          </w:p>
        </w:tc>
      </w:tr>
      <w:tr w:rsidR="00A72D04" w:rsidRPr="00D427CA" w14:paraId="452AF05F" w14:textId="77777777" w:rsidTr="0021105D">
        <w:trPr>
          <w:trHeight w:val="380"/>
          <w:jc w:val="center"/>
        </w:trPr>
        <w:tc>
          <w:tcPr>
            <w:tcW w:w="4592" w:type="dxa"/>
          </w:tcPr>
          <w:p w14:paraId="6F3CCDE9" w14:textId="75742FC8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rocess</w:t>
            </w:r>
          </w:p>
        </w:tc>
        <w:tc>
          <w:tcPr>
            <w:tcW w:w="4579" w:type="dxa"/>
          </w:tcPr>
          <w:p w14:paraId="0AB46247" w14:textId="5EE63393" w:rsidR="00A72D04" w:rsidRPr="00D427CA" w:rsidRDefault="0048449B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miner </w:t>
            </w:r>
            <w:proofErr w:type="gramStart"/>
            <w:r w:rsidRPr="00D427CA">
              <w:rPr>
                <w:rFonts w:ascii="Times New Roman" w:hAnsi="Times New Roman" w:cs="Times New Roman"/>
              </w:rPr>
              <w:t>thread</w:t>
            </w:r>
            <w:proofErr w:type="gramEnd"/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595DC2D4" w14:textId="77777777" w:rsidTr="0021105D">
        <w:trPr>
          <w:trHeight w:val="380"/>
          <w:jc w:val="center"/>
        </w:trPr>
        <w:tc>
          <w:tcPr>
            <w:tcW w:w="4592" w:type="dxa"/>
          </w:tcPr>
          <w:p w14:paraId="586CED68" w14:textId="2F38250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etting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settings</w:t>
            </w:r>
          </w:p>
        </w:tc>
        <w:tc>
          <w:tcPr>
            <w:tcW w:w="4579" w:type="dxa"/>
          </w:tcPr>
          <w:p w14:paraId="65DC8EC3" w14:textId="5C727D27" w:rsidR="00A72D04" w:rsidRPr="00D427CA" w:rsidRDefault="00FC24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setting file (</w:t>
            </w:r>
            <w:r w:rsidR="002F3E4E">
              <w:rPr>
                <w:rFonts w:ascii="Times New Roman" w:hAnsi="Times New Roman" w:cs="Times New Roman"/>
              </w:rPr>
              <w:t>m</w:t>
            </w:r>
            <w:r w:rsidRPr="00D427CA">
              <w:rPr>
                <w:rFonts w:ascii="Times New Roman" w:hAnsi="Times New Roman" w:cs="Times New Roman"/>
              </w:rPr>
              <w:t>iners</w:t>
            </w:r>
            <w:r w:rsidR="002F3E4E">
              <w:rPr>
                <w:rFonts w:ascii="Times New Roman" w:hAnsi="Times New Roman" w:cs="Times New Roman"/>
              </w:rPr>
              <w:t>coffee</w:t>
            </w:r>
            <w:r w:rsidRPr="00D427CA">
              <w:rPr>
                <w:rFonts w:ascii="Times New Roman" w:hAnsi="Times New Roman" w:cs="Times New Roman"/>
              </w:rPr>
              <w:t>.ini).</w:t>
            </w:r>
          </w:p>
        </w:tc>
      </w:tr>
      <w:tr w:rsidR="00A72D04" w:rsidRPr="00D427CA" w14:paraId="11A9A7DC" w14:textId="77777777" w:rsidTr="0021105D">
        <w:trPr>
          <w:trHeight w:val="380"/>
          <w:jc w:val="center"/>
        </w:trPr>
        <w:tc>
          <w:tcPr>
            <w:tcW w:w="4592" w:type="dxa"/>
          </w:tcPr>
          <w:p w14:paraId="5D5D0B9D" w14:textId="14922223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con</w:t>
            </w:r>
          </w:p>
        </w:tc>
        <w:tc>
          <w:tcPr>
            <w:tcW w:w="4579" w:type="dxa"/>
          </w:tcPr>
          <w:p w14:paraId="55935ED3" w14:textId="7823098F" w:rsidR="00A72D04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icon of the software.</w:t>
            </w:r>
          </w:p>
        </w:tc>
      </w:tr>
      <w:tr w:rsidR="00A72D04" w:rsidRPr="00D427CA" w14:paraId="59293848" w14:textId="77777777" w:rsidTr="0021105D">
        <w:trPr>
          <w:trHeight w:val="380"/>
          <w:jc w:val="center"/>
        </w:trPr>
        <w:tc>
          <w:tcPr>
            <w:tcW w:w="4592" w:type="dxa"/>
          </w:tcPr>
          <w:p w14:paraId="587B4B5B" w14:textId="576928F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GPU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&gt;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sinfo</w:t>
            </w:r>
            <w:proofErr w:type="spellEnd"/>
          </w:p>
        </w:tc>
        <w:tc>
          <w:tcPr>
            <w:tcW w:w="4579" w:type="dxa"/>
          </w:tcPr>
          <w:p w14:paraId="0D06CE69" w14:textId="260B07E4" w:rsidR="00A72D04" w:rsidRPr="00D427CA" w:rsidRDefault="00316E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uffer </w:t>
            </w:r>
            <w:r w:rsidR="00A6763C" w:rsidRPr="00D427CA">
              <w:rPr>
                <w:rFonts w:ascii="Times New Roman" w:hAnsi="Times New Roman" w:cs="Times New Roman"/>
              </w:rPr>
              <w:t>h</w:t>
            </w:r>
            <w:r w:rsidR="00FE330D" w:rsidRPr="00D427CA">
              <w:rPr>
                <w:rFonts w:ascii="Times New Roman" w:hAnsi="Times New Roman" w:cs="Times New Roman"/>
              </w:rPr>
              <w:t>olding GPU information.</w:t>
            </w:r>
          </w:p>
        </w:tc>
      </w:tr>
      <w:tr w:rsidR="00A72D04" w:rsidRPr="00D427CA" w14:paraId="436E2755" w14:textId="77777777" w:rsidTr="0021105D">
        <w:trPr>
          <w:trHeight w:val="380"/>
          <w:jc w:val="center"/>
        </w:trPr>
        <w:tc>
          <w:tcPr>
            <w:tcW w:w="4592" w:type="dxa"/>
          </w:tcPr>
          <w:p w14:paraId="287CA1F5" w14:textId="4FFFD33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E0EE4" w14:textId="094086EC" w:rsidR="00A72D04" w:rsidRPr="00D427CA" w:rsidRDefault="00F3137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mining information.</w:t>
            </w:r>
          </w:p>
        </w:tc>
      </w:tr>
      <w:tr w:rsidR="00A72D04" w:rsidRPr="00D427CA" w14:paraId="7C9FB3A5" w14:textId="77777777" w:rsidTr="0021105D">
        <w:trPr>
          <w:trHeight w:val="380"/>
          <w:jc w:val="center"/>
        </w:trPr>
        <w:tc>
          <w:tcPr>
            <w:tcW w:w="4592" w:type="dxa"/>
          </w:tcPr>
          <w:p w14:paraId="0A352C5C" w14:textId="64C31116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4F380C4" w14:textId="3EA2B78C" w:rsidR="00A72D04" w:rsidRPr="00D427CA" w:rsidRDefault="00272A0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poolin</w:t>
            </w:r>
            <w:r w:rsidR="004E788B" w:rsidRPr="00D427CA">
              <w:rPr>
                <w:rFonts w:ascii="Times New Roman" w:hAnsi="Times New Roman" w:cs="Times New Roman"/>
              </w:rPr>
              <w:t>g</w:t>
            </w:r>
            <w:r w:rsidRPr="00D427CA">
              <w:rPr>
                <w:rFonts w:ascii="Times New Roman" w:hAnsi="Times New Roman" w:cs="Times New Roman"/>
              </w:rPr>
              <w:t xml:space="preserve"> information</w:t>
            </w:r>
          </w:p>
        </w:tc>
      </w:tr>
      <w:tr w:rsidR="00A72D04" w:rsidRPr="00D427CA" w14:paraId="5FC42B01" w14:textId="77777777" w:rsidTr="0021105D">
        <w:trPr>
          <w:trHeight w:val="380"/>
          <w:jc w:val="center"/>
        </w:trPr>
        <w:tc>
          <w:tcPr>
            <w:tcW w:w="4592" w:type="dxa"/>
          </w:tcPr>
          <w:p w14:paraId="39A7E784" w14:textId="2A73547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Databas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atabaseProces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9698299" w14:textId="61709C54" w:rsidR="00A72D04" w:rsidRPr="00D427CA" w:rsidRDefault="001C6A5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database </w:t>
            </w:r>
            <w:proofErr w:type="gramStart"/>
            <w:r w:rsidRPr="00D427CA">
              <w:rPr>
                <w:rFonts w:ascii="Times New Roman" w:hAnsi="Times New Roman" w:cs="Times New Roman"/>
              </w:rPr>
              <w:t>thread</w:t>
            </w:r>
            <w:proofErr w:type="gramEnd"/>
            <w:r w:rsidR="005672BA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67A3805E" w14:textId="77777777" w:rsidTr="0021105D">
        <w:trPr>
          <w:trHeight w:val="380"/>
          <w:jc w:val="center"/>
        </w:trPr>
        <w:tc>
          <w:tcPr>
            <w:tcW w:w="4592" w:type="dxa"/>
          </w:tcPr>
          <w:p w14:paraId="7EF8DDE9" w14:textId="257CC43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C663246" w14:textId="7E46D3C7" w:rsidR="00A72D04" w:rsidRPr="00D427CA" w:rsidRDefault="00352D61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Help page</w:t>
            </w:r>
            <w:r w:rsidR="00CC24F7" w:rsidRPr="00D427CA">
              <w:rPr>
                <w:rFonts w:ascii="Times New Roman" w:hAnsi="Times New Roman" w:cs="Times New Roman"/>
              </w:rPr>
              <w:t xml:space="preserve"> controller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3CE79795" w14:textId="77777777" w:rsidTr="0021105D">
        <w:trPr>
          <w:trHeight w:val="380"/>
          <w:jc w:val="center"/>
        </w:trPr>
        <w:tc>
          <w:tcPr>
            <w:tcW w:w="4592" w:type="dxa"/>
          </w:tcPr>
          <w:p w14:paraId="1579C2F1" w14:textId="3E7FF0B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3860D4" w14:textId="2FAF4489" w:rsidR="00A72D04" w:rsidRPr="00D427CA" w:rsidRDefault="00F82A7E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overclocking page helper.</w:t>
            </w:r>
          </w:p>
        </w:tc>
      </w:tr>
      <w:tr w:rsidR="00A72D04" w:rsidRPr="00D427CA" w14:paraId="2D4BBF7C" w14:textId="77777777" w:rsidTr="0021105D">
        <w:trPr>
          <w:trHeight w:val="380"/>
          <w:jc w:val="center"/>
        </w:trPr>
        <w:tc>
          <w:tcPr>
            <w:tcW w:w="4592" w:type="dxa"/>
          </w:tcPr>
          <w:p w14:paraId="08F35E2E" w14:textId="4AD53BE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MinerRunn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70B139" w14:textId="338787D8" w:rsidR="00A72D04" w:rsidRPr="00D427CA" w:rsidRDefault="001E26C5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arted or not.</w:t>
            </w:r>
          </w:p>
        </w:tc>
      </w:tr>
      <w:tr w:rsidR="00903667" w:rsidRPr="00D427CA" w14:paraId="0E9965EE" w14:textId="77777777" w:rsidTr="0021105D">
        <w:trPr>
          <w:trHeight w:val="380"/>
          <w:jc w:val="center"/>
        </w:trPr>
        <w:tc>
          <w:tcPr>
            <w:tcW w:w="4592" w:type="dxa"/>
          </w:tcPr>
          <w:p w14:paraId="0C57F0B5" w14:textId="7167E2E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StartStop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4B9FFDC" w14:textId="40AC3E0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opped or not after starting mining.</w:t>
            </w:r>
          </w:p>
        </w:tc>
      </w:tr>
      <w:tr w:rsidR="00903667" w:rsidRPr="00D427CA" w14:paraId="3E794C49" w14:textId="77777777" w:rsidTr="0021105D">
        <w:trPr>
          <w:trHeight w:val="380"/>
          <w:jc w:val="center"/>
        </w:trPr>
        <w:tc>
          <w:tcPr>
            <w:tcW w:w="4592" w:type="dxa"/>
          </w:tcPr>
          <w:p w14:paraId="42D21361" w14:textId="53EAAFC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unsign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rrorCoun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3E3B65" w14:textId="0E3017E4" w:rsidR="00903667" w:rsidRPr="00D427CA" w:rsidRDefault="00692E4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Restart time of miner.</w:t>
            </w:r>
          </w:p>
        </w:tc>
      </w:tr>
      <w:tr w:rsidR="00903667" w:rsidRPr="00D427CA" w14:paraId="134B1F48" w14:textId="77777777" w:rsidTr="0021105D">
        <w:trPr>
          <w:trHeight w:val="380"/>
          <w:jc w:val="center"/>
        </w:trPr>
        <w:tc>
          <w:tcPr>
            <w:tcW w:w="4592" w:type="dxa"/>
          </w:tcPr>
          <w:p w14:paraId="0C05065F" w14:textId="22F7791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ystem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7D2210F" w14:textId="6F9624FA" w:rsidR="00903667" w:rsidRPr="00D427CA" w:rsidRDefault="001F241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mall icon displayed in the toolbar of comp</w:t>
            </w:r>
            <w:r w:rsidR="00C15B15" w:rsidRPr="00D427CA">
              <w:rPr>
                <w:rFonts w:ascii="Times New Roman" w:hAnsi="Times New Roman" w:cs="Times New Roman"/>
              </w:rPr>
              <w:t>ut</w:t>
            </w:r>
            <w:r w:rsidRPr="00D427CA">
              <w:rPr>
                <w:rFonts w:ascii="Times New Roman" w:hAnsi="Times New Roman" w:cs="Times New Roman"/>
              </w:rPr>
              <w:t>er.</w:t>
            </w:r>
          </w:p>
        </w:tc>
      </w:tr>
      <w:tr w:rsidR="00903667" w:rsidRPr="00D427CA" w14:paraId="66D2D979" w14:textId="77777777" w:rsidTr="0021105D">
        <w:trPr>
          <w:trHeight w:val="380"/>
          <w:jc w:val="center"/>
        </w:trPr>
        <w:tc>
          <w:tcPr>
            <w:tcW w:w="4592" w:type="dxa"/>
          </w:tcPr>
          <w:p w14:paraId="3082BB99" w14:textId="0AEC95E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263B992" w14:textId="5CC638AC" w:rsidR="00903667" w:rsidRPr="00D427CA" w:rsidRDefault="004E776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i menu after press the small icon in toolbar.</w:t>
            </w:r>
          </w:p>
        </w:tc>
      </w:tr>
      <w:tr w:rsidR="00903667" w:rsidRPr="00D427CA" w14:paraId="70FD55AB" w14:textId="77777777" w:rsidTr="0021105D">
        <w:trPr>
          <w:trHeight w:val="380"/>
          <w:jc w:val="center"/>
        </w:trPr>
        <w:tc>
          <w:tcPr>
            <w:tcW w:w="4592" w:type="dxa"/>
          </w:tcPr>
          <w:p w14:paraId="3828E2FE" w14:textId="5BF3C6FA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3990910" w14:textId="3425B627" w:rsidR="00903667" w:rsidRPr="00D427CA" w:rsidRDefault="00C619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inimize main window.</w:t>
            </w:r>
          </w:p>
        </w:tc>
      </w:tr>
      <w:tr w:rsidR="00903667" w:rsidRPr="00D427CA" w14:paraId="05563BB6" w14:textId="77777777" w:rsidTr="0021105D">
        <w:trPr>
          <w:trHeight w:val="380"/>
          <w:jc w:val="center"/>
        </w:trPr>
        <w:tc>
          <w:tcPr>
            <w:tcW w:w="4592" w:type="dxa"/>
          </w:tcPr>
          <w:p w14:paraId="53353D44" w14:textId="32253B24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7C3DA8" w14:textId="543CB7DF" w:rsidR="00903667" w:rsidRPr="00D427CA" w:rsidRDefault="008B61A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aximize main window.</w:t>
            </w:r>
          </w:p>
        </w:tc>
      </w:tr>
      <w:tr w:rsidR="00903667" w:rsidRPr="00D427CA" w14:paraId="284CFACA" w14:textId="77777777" w:rsidTr="0021105D">
        <w:trPr>
          <w:trHeight w:val="380"/>
          <w:jc w:val="center"/>
        </w:trPr>
        <w:tc>
          <w:tcPr>
            <w:tcW w:w="4592" w:type="dxa"/>
          </w:tcPr>
          <w:p w14:paraId="13BD7282" w14:textId="595A912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restor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5DE9D7F" w14:textId="47E06704" w:rsidR="00903667" w:rsidRPr="00D427CA" w:rsidRDefault="00F5791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restore main window.</w:t>
            </w:r>
          </w:p>
        </w:tc>
      </w:tr>
      <w:tr w:rsidR="00903667" w:rsidRPr="00D427CA" w14:paraId="7E6A40E8" w14:textId="77777777" w:rsidTr="0021105D">
        <w:trPr>
          <w:trHeight w:val="380"/>
          <w:jc w:val="center"/>
        </w:trPr>
        <w:tc>
          <w:tcPr>
            <w:tcW w:w="4592" w:type="dxa"/>
          </w:tcPr>
          <w:p w14:paraId="10BE698A" w14:textId="027F13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quit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E39F7C" w14:textId="78D0B3DA" w:rsidR="00903667" w:rsidRPr="00D427CA" w:rsidRDefault="00AC3DE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quit main window.</w:t>
            </w:r>
          </w:p>
        </w:tc>
      </w:tr>
      <w:tr w:rsidR="00903667" w:rsidRPr="00D427CA" w14:paraId="66CE9042" w14:textId="77777777" w:rsidTr="0021105D">
        <w:trPr>
          <w:trHeight w:val="380"/>
          <w:jc w:val="center"/>
        </w:trPr>
        <w:tc>
          <w:tcPr>
            <w:tcW w:w="4592" w:type="dxa"/>
          </w:tcPr>
          <w:p w14:paraId="7583D023" w14:textId="6023C35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CD4B271" w14:textId="05459A4C" w:rsidR="00903667" w:rsidRPr="00D427CA" w:rsidRDefault="004D5CF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open help</w:t>
            </w:r>
            <w:r w:rsidR="00216FDA" w:rsidRPr="00D427CA">
              <w:rPr>
                <w:rFonts w:ascii="Times New Roman" w:hAnsi="Times New Roman" w:cs="Times New Roman"/>
              </w:rPr>
              <w:t xml:space="preserve"> page dialog</w:t>
            </w:r>
            <w:r w:rsidR="00AF6E3A" w:rsidRPr="00D427CA">
              <w:rPr>
                <w:rFonts w:ascii="Times New Roman" w:hAnsi="Times New Roman" w:cs="Times New Roman"/>
              </w:rPr>
              <w:t>ue</w:t>
            </w:r>
            <w:r w:rsidRPr="00D427CA">
              <w:rPr>
                <w:rFonts w:ascii="Times New Roman" w:hAnsi="Times New Roman" w:cs="Times New Roman"/>
              </w:rPr>
              <w:t xml:space="preserve"> (not the one in main</w:t>
            </w:r>
            <w:r w:rsidR="00343D0C" w:rsidRPr="00D427CA">
              <w:rPr>
                <w:rFonts w:ascii="Times New Roman" w:hAnsi="Times New Roman" w:cs="Times New Roman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window).</w:t>
            </w:r>
          </w:p>
        </w:tc>
      </w:tr>
      <w:tr w:rsidR="00903667" w:rsidRPr="00D427CA" w14:paraId="15470E3E" w14:textId="77777777" w:rsidTr="0021105D">
        <w:trPr>
          <w:trHeight w:val="380"/>
          <w:jc w:val="center"/>
        </w:trPr>
        <w:tc>
          <w:tcPr>
            <w:tcW w:w="4592" w:type="dxa"/>
          </w:tcPr>
          <w:p w14:paraId="5D361C4C" w14:textId="1118D7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E87E6D" w14:textId="0B2ADB1E" w:rsidR="00903667" w:rsidRPr="00D427CA" w:rsidRDefault="00461CC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ash rate chart.</w:t>
            </w:r>
          </w:p>
        </w:tc>
      </w:tr>
      <w:tr w:rsidR="00903667" w:rsidRPr="00D427CA" w14:paraId="2AAA546E" w14:textId="77777777" w:rsidTr="0021105D">
        <w:trPr>
          <w:trHeight w:val="380"/>
          <w:jc w:val="center"/>
        </w:trPr>
        <w:tc>
          <w:tcPr>
            <w:tcW w:w="4592" w:type="dxa"/>
          </w:tcPr>
          <w:p w14:paraId="7745167A" w14:textId="0117F1E8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07C4686" w14:textId="0D6DBC26" w:rsidR="00903667" w:rsidRPr="00D427CA" w:rsidRDefault="008C200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Line in hash rate chart</w:t>
            </w:r>
            <w:r w:rsidR="006D144C" w:rsidRPr="00D427CA">
              <w:rPr>
                <w:rFonts w:ascii="Times New Roman" w:hAnsi="Times New Roman" w:cs="Times New Roman"/>
              </w:rPr>
              <w:t xml:space="preserve"> displaying hash rat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2DAFB070" w14:textId="77777777" w:rsidTr="0021105D">
        <w:trPr>
          <w:trHeight w:val="380"/>
          <w:jc w:val="center"/>
        </w:trPr>
        <w:tc>
          <w:tcPr>
            <w:tcW w:w="4592" w:type="dxa"/>
          </w:tcPr>
          <w:p w14:paraId="505156F8" w14:textId="0EA7F8C6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82381E" w14:textId="3A4EF8A9" w:rsidR="00903667" w:rsidRPr="00D427CA" w:rsidRDefault="00C0086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</w:t>
            </w:r>
            <w:r w:rsidR="00DE1979" w:rsidRPr="00D427CA">
              <w:rPr>
                <w:rFonts w:ascii="Times New Roman" w:hAnsi="Times New Roman" w:cs="Times New Roman"/>
              </w:rPr>
              <w:t>below the hash rate line.</w:t>
            </w:r>
          </w:p>
        </w:tc>
      </w:tr>
      <w:tr w:rsidR="00903667" w:rsidRPr="00D427CA" w14:paraId="38C134AF" w14:textId="77777777" w:rsidTr="0021105D">
        <w:trPr>
          <w:trHeight w:val="380"/>
          <w:jc w:val="center"/>
        </w:trPr>
        <w:tc>
          <w:tcPr>
            <w:tcW w:w="4592" w:type="dxa"/>
          </w:tcPr>
          <w:p w14:paraId="1714470F" w14:textId="5CFF6CD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Hash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F6C3C4" w14:textId="413E5165" w:rsidR="00903667" w:rsidRPr="00D427CA" w:rsidRDefault="00885149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hadow below the hash rate line.</w:t>
            </w:r>
          </w:p>
        </w:tc>
      </w:tr>
      <w:tr w:rsidR="00903667" w:rsidRPr="00D427CA" w14:paraId="51BD0640" w14:textId="77777777" w:rsidTr="0021105D">
        <w:trPr>
          <w:trHeight w:val="380"/>
          <w:jc w:val="center"/>
        </w:trPr>
        <w:tc>
          <w:tcPr>
            <w:tcW w:w="4592" w:type="dxa"/>
          </w:tcPr>
          <w:p w14:paraId="43059319" w14:textId="5919FF2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7E906F7" w14:textId="0B8248B6" w:rsidR="00903667" w:rsidRPr="00D427CA" w:rsidRDefault="0052795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ash rate chart.</w:t>
            </w:r>
          </w:p>
        </w:tc>
      </w:tr>
      <w:tr w:rsidR="000079CC" w:rsidRPr="00D427CA" w14:paraId="3690769F" w14:textId="77777777" w:rsidTr="0021105D">
        <w:trPr>
          <w:trHeight w:val="380"/>
          <w:jc w:val="center"/>
        </w:trPr>
        <w:tc>
          <w:tcPr>
            <w:tcW w:w="4592" w:type="dxa"/>
          </w:tcPr>
          <w:p w14:paraId="3196D177" w14:textId="0F73D74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1EE85D2" w14:textId="624F4460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rate chart.</w:t>
            </w:r>
          </w:p>
        </w:tc>
      </w:tr>
      <w:tr w:rsidR="000079CC" w:rsidRPr="00D427CA" w14:paraId="65033593" w14:textId="77777777" w:rsidTr="0021105D">
        <w:trPr>
          <w:trHeight w:val="380"/>
          <w:jc w:val="center"/>
        </w:trPr>
        <w:tc>
          <w:tcPr>
            <w:tcW w:w="4592" w:type="dxa"/>
          </w:tcPr>
          <w:p w14:paraId="48CE4B5F" w14:textId="6A15F28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D2E51C1" w14:textId="516DC177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 in </w:t>
            </w:r>
            <w:r w:rsidR="008C129F" w:rsidRPr="00D427CA">
              <w:rPr>
                <w:rFonts w:ascii="Times New Roman" w:hAnsi="Times New Roman" w:cs="Times New Roman"/>
              </w:rPr>
              <w:t xml:space="preserve">temperature </w:t>
            </w:r>
            <w:r w:rsidRPr="00D427CA">
              <w:rPr>
                <w:rFonts w:ascii="Times New Roman" w:hAnsi="Times New Roman" w:cs="Times New Roman"/>
              </w:rPr>
              <w:t>rate chart displaying</w:t>
            </w:r>
            <w:r w:rsidR="00926488" w:rsidRPr="00D427CA">
              <w:rPr>
                <w:rFonts w:ascii="Times New Roman" w:hAnsi="Times New Roman" w:cs="Times New Roman"/>
              </w:rPr>
              <w:t xml:space="preserve"> </w:t>
            </w:r>
            <w:r w:rsidR="000E0190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0079CC" w:rsidRPr="00D427CA" w14:paraId="464B7091" w14:textId="77777777" w:rsidTr="0021105D">
        <w:trPr>
          <w:trHeight w:val="380"/>
          <w:jc w:val="center"/>
        </w:trPr>
        <w:tc>
          <w:tcPr>
            <w:tcW w:w="4592" w:type="dxa"/>
          </w:tcPr>
          <w:p w14:paraId="5A8DC040" w14:textId="67058F3D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B152C26" w14:textId="3BF7BB6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below the </w:t>
            </w:r>
            <w:r w:rsidR="00CF587D" w:rsidRPr="00D427CA">
              <w:rPr>
                <w:rFonts w:ascii="Times New Roman" w:hAnsi="Times New Roman" w:cs="Times New Roman"/>
              </w:rPr>
              <w:t xml:space="preserve">maximum temperature </w:t>
            </w:r>
            <w:r w:rsidRPr="00D427CA">
              <w:rPr>
                <w:rFonts w:ascii="Times New Roman" w:hAnsi="Times New Roman" w:cs="Times New Roman"/>
              </w:rPr>
              <w:t>line.</w:t>
            </w:r>
          </w:p>
        </w:tc>
      </w:tr>
      <w:tr w:rsidR="000079CC" w:rsidRPr="00D427CA" w14:paraId="407AFCD3" w14:textId="77777777" w:rsidTr="0021105D">
        <w:trPr>
          <w:trHeight w:val="380"/>
          <w:jc w:val="center"/>
        </w:trPr>
        <w:tc>
          <w:tcPr>
            <w:tcW w:w="4592" w:type="dxa"/>
          </w:tcPr>
          <w:p w14:paraId="6BF14E24" w14:textId="5B54F678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34F9E5C" w14:textId="4F679EDA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Shadow below the </w:t>
            </w:r>
            <w:r w:rsidR="005B7168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 xml:space="preserve"> line.</w:t>
            </w:r>
          </w:p>
        </w:tc>
      </w:tr>
      <w:tr w:rsidR="000079CC" w:rsidRPr="00D427CA" w14:paraId="0BCF25FB" w14:textId="77777777" w:rsidTr="0021105D">
        <w:trPr>
          <w:trHeight w:val="380"/>
          <w:jc w:val="center"/>
        </w:trPr>
        <w:tc>
          <w:tcPr>
            <w:tcW w:w="4592" w:type="dxa"/>
          </w:tcPr>
          <w:p w14:paraId="0B1CCA2E" w14:textId="6580353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A8502F3" w14:textId="69AB3ED5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</w:t>
            </w:r>
            <w:r w:rsidR="00845305" w:rsidRPr="00D427CA">
              <w:rPr>
                <w:rFonts w:ascii="Times New Roman" w:hAnsi="Times New Roman" w:cs="Times New Roman"/>
              </w:rPr>
              <w:t xml:space="preserve"> temperatur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494EF08E" w14:textId="77777777" w:rsidTr="0021105D">
        <w:trPr>
          <w:trHeight w:val="380"/>
          <w:jc w:val="center"/>
        </w:trPr>
        <w:tc>
          <w:tcPr>
            <w:tcW w:w="4592" w:type="dxa"/>
          </w:tcPr>
          <w:p w14:paraId="0EB02BD5" w14:textId="615F6E4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lastRenderedPageBreak/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78E4DE4" w14:textId="41380F3F" w:rsidR="00903667" w:rsidRPr="00D427CA" w:rsidRDefault="004E557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istory information chart</w:t>
            </w:r>
            <w:r w:rsidR="006B7F91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71A85756" w14:textId="77777777" w:rsidTr="0021105D">
        <w:trPr>
          <w:trHeight w:val="380"/>
          <w:jc w:val="center"/>
        </w:trPr>
        <w:tc>
          <w:tcPr>
            <w:tcW w:w="4592" w:type="dxa"/>
          </w:tcPr>
          <w:p w14:paraId="51ABF49B" w14:textId="2C00F80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D3BA8B" w14:textId="6F234BF6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s in history </w:t>
            </w:r>
            <w:r w:rsidR="006F304E" w:rsidRPr="00D427CA">
              <w:rPr>
                <w:rFonts w:ascii="Times New Roman" w:hAnsi="Times New Roman" w:cs="Times New Roman"/>
              </w:rPr>
              <w:t>information chart.</w:t>
            </w:r>
          </w:p>
        </w:tc>
      </w:tr>
      <w:tr w:rsidR="00903667" w:rsidRPr="00D427CA" w14:paraId="19824915" w14:textId="77777777" w:rsidTr="0021105D">
        <w:trPr>
          <w:trHeight w:val="380"/>
          <w:jc w:val="center"/>
        </w:trPr>
        <w:tc>
          <w:tcPr>
            <w:tcW w:w="4592" w:type="dxa"/>
          </w:tcPr>
          <w:p w14:paraId="7D104E0E" w14:textId="34922B5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58F677E" w14:textId="57CDB712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istory information chart</w:t>
            </w:r>
            <w:r w:rsidR="005A0F5B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34FD599D" w14:textId="77777777" w:rsidTr="0021105D">
        <w:trPr>
          <w:trHeight w:val="380"/>
          <w:jc w:val="center"/>
        </w:trPr>
        <w:tc>
          <w:tcPr>
            <w:tcW w:w="4592" w:type="dxa"/>
          </w:tcPr>
          <w:p w14:paraId="4C396123" w14:textId="320EBE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055EE" w14:textId="3ADC7E78" w:rsidR="00903667" w:rsidRPr="00D427CA" w:rsidRDefault="00C833B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pie chart.</w:t>
            </w:r>
          </w:p>
        </w:tc>
      </w:tr>
      <w:tr w:rsidR="00903667" w:rsidRPr="00D427CA" w14:paraId="411322D5" w14:textId="77777777" w:rsidTr="0021105D">
        <w:trPr>
          <w:trHeight w:val="380"/>
          <w:jc w:val="center"/>
        </w:trPr>
        <w:tc>
          <w:tcPr>
            <w:tcW w:w="4592" w:type="dxa"/>
          </w:tcPr>
          <w:p w14:paraId="667BAEAA" w14:textId="5B3B19B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1E88A6C" w14:textId="51B16D50" w:rsidR="00903667" w:rsidRPr="00D427CA" w:rsidRDefault="009A789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eries in temperature pie chart.</w:t>
            </w:r>
          </w:p>
        </w:tc>
      </w:tr>
      <w:tr w:rsidR="00903667" w:rsidRPr="00D427CA" w14:paraId="7EF29C02" w14:textId="77777777" w:rsidTr="0021105D">
        <w:trPr>
          <w:trHeight w:val="380"/>
          <w:jc w:val="center"/>
        </w:trPr>
        <w:tc>
          <w:tcPr>
            <w:tcW w:w="4592" w:type="dxa"/>
          </w:tcPr>
          <w:p w14:paraId="0253D066" w14:textId="055554E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lic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lic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46E8509" w14:textId="49A4550C" w:rsidR="00903667" w:rsidRPr="00D427CA" w:rsidRDefault="00A73F3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lices in the series of temperature pie chart.</w:t>
            </w:r>
          </w:p>
        </w:tc>
      </w:tr>
      <w:tr w:rsidR="00903667" w:rsidRPr="00D427CA" w14:paraId="3B81A493" w14:textId="77777777" w:rsidTr="0021105D">
        <w:trPr>
          <w:trHeight w:val="380"/>
          <w:jc w:val="center"/>
        </w:trPr>
        <w:tc>
          <w:tcPr>
            <w:tcW w:w="4592" w:type="dxa"/>
          </w:tcPr>
          <w:p w14:paraId="2FABDD4C" w14:textId="35A7AF5C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r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F556E9E" w14:textId="3CB1E494" w:rsidR="00903667" w:rsidRPr="00D427CA" w:rsidRDefault="009E1B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hash rate chart.</w:t>
            </w:r>
          </w:p>
        </w:tc>
      </w:tr>
      <w:tr w:rsidR="00903667" w:rsidRPr="00D427CA" w14:paraId="0E3C785E" w14:textId="77777777" w:rsidTr="0021105D">
        <w:trPr>
          <w:trHeight w:val="380"/>
          <w:jc w:val="center"/>
        </w:trPr>
        <w:tc>
          <w:tcPr>
            <w:tcW w:w="4592" w:type="dxa"/>
          </w:tcPr>
          <w:p w14:paraId="55BC9D43" w14:textId="7CFF3D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FE9FA84" w14:textId="0EBAF04D" w:rsidR="00903667" w:rsidRPr="00D427CA" w:rsidRDefault="00A465C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temperature chart.</w:t>
            </w:r>
          </w:p>
        </w:tc>
      </w:tr>
      <w:tr w:rsidR="00903667" w:rsidRPr="00D427CA" w14:paraId="6B252EB3" w14:textId="77777777" w:rsidTr="0021105D">
        <w:trPr>
          <w:trHeight w:val="380"/>
          <w:jc w:val="center"/>
        </w:trPr>
        <w:tc>
          <w:tcPr>
            <w:tcW w:w="4592" w:type="dxa"/>
          </w:tcPr>
          <w:p w14:paraId="2429229A" w14:textId="3F4549B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9213CC5" w14:textId="6CACF525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hash rate.</w:t>
            </w:r>
          </w:p>
        </w:tc>
      </w:tr>
      <w:tr w:rsidR="00903667" w:rsidRPr="00D427CA" w14:paraId="21B73F43" w14:textId="77777777" w:rsidTr="0021105D">
        <w:trPr>
          <w:trHeight w:val="380"/>
          <w:jc w:val="center"/>
        </w:trPr>
        <w:tc>
          <w:tcPr>
            <w:tcW w:w="4592" w:type="dxa"/>
          </w:tcPr>
          <w:p w14:paraId="5344C6F1" w14:textId="66D9EE1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90E53E" w14:textId="759E33E1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hash rate.</w:t>
            </w:r>
          </w:p>
        </w:tc>
      </w:tr>
      <w:tr w:rsidR="00903667" w:rsidRPr="00D427CA" w14:paraId="58B5F447" w14:textId="77777777" w:rsidTr="0021105D">
        <w:trPr>
          <w:trHeight w:val="380"/>
          <w:jc w:val="center"/>
        </w:trPr>
        <w:tc>
          <w:tcPr>
            <w:tcW w:w="4592" w:type="dxa"/>
          </w:tcPr>
          <w:p w14:paraId="0936238F" w14:textId="5190AC9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CFEDECA" w14:textId="29A5EAB0" w:rsidR="00903667" w:rsidRPr="00D427CA" w:rsidRDefault="007B6462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center of the x-axis of </w:t>
            </w:r>
            <w:r w:rsidR="001948E9" w:rsidRPr="00D427CA">
              <w:rPr>
                <w:rFonts w:ascii="Times New Roman" w:hAnsi="Times New Roman" w:cs="Times New Roman"/>
              </w:rPr>
              <w:t xml:space="preserve">hash rat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0F9D9FD4" w14:textId="77777777" w:rsidTr="0021105D">
        <w:trPr>
          <w:trHeight w:val="380"/>
          <w:jc w:val="center"/>
        </w:trPr>
        <w:tc>
          <w:tcPr>
            <w:tcW w:w="4592" w:type="dxa"/>
          </w:tcPr>
          <w:p w14:paraId="5621259D" w14:textId="3639354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ACC8BB" w14:textId="21279112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temperature.</w:t>
            </w:r>
          </w:p>
        </w:tc>
      </w:tr>
      <w:tr w:rsidR="00903667" w:rsidRPr="00D427CA" w14:paraId="2DB609E3" w14:textId="77777777" w:rsidTr="0021105D">
        <w:trPr>
          <w:trHeight w:val="380"/>
          <w:jc w:val="center"/>
        </w:trPr>
        <w:tc>
          <w:tcPr>
            <w:tcW w:w="4592" w:type="dxa"/>
          </w:tcPr>
          <w:p w14:paraId="0F1274AC" w14:textId="4BBECA2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212939F" w14:textId="66C94218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temperature.</w:t>
            </w:r>
          </w:p>
        </w:tc>
      </w:tr>
      <w:tr w:rsidR="00611ABA" w:rsidRPr="00D427CA" w14:paraId="6C8E0D3B" w14:textId="77777777" w:rsidTr="0021105D">
        <w:trPr>
          <w:trHeight w:val="380"/>
          <w:jc w:val="center"/>
        </w:trPr>
        <w:tc>
          <w:tcPr>
            <w:tcW w:w="4592" w:type="dxa"/>
          </w:tcPr>
          <w:p w14:paraId="15B01E60" w14:textId="715D10D4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Temp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08A1681" w14:textId="6915DCE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center of the x-axis of temperature chart.</w:t>
            </w:r>
          </w:p>
        </w:tc>
      </w:tr>
      <w:tr w:rsidR="00611ABA" w:rsidRPr="00D427CA" w14:paraId="64E7C1FD" w14:textId="77777777" w:rsidTr="0021105D">
        <w:trPr>
          <w:trHeight w:val="380"/>
          <w:jc w:val="center"/>
        </w:trPr>
        <w:tc>
          <w:tcPr>
            <w:tcW w:w="4592" w:type="dxa"/>
          </w:tcPr>
          <w:p w14:paraId="0AC2ED97" w14:textId="5CA1973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21708D" w14:textId="45B37C98" w:rsidR="00611ABA" w:rsidRPr="00D427CA" w:rsidRDefault="00947E29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read monitoring </w:t>
            </w:r>
            <w:r w:rsidR="00911616" w:rsidRPr="00D427CA">
              <w:rPr>
                <w:rFonts w:ascii="Times New Roman" w:hAnsi="Times New Roman" w:cs="Times New Roman"/>
              </w:rPr>
              <w:t xml:space="preserve">NIVIDA </w:t>
            </w:r>
            <w:r w:rsidRPr="00D427CA">
              <w:rPr>
                <w:rFonts w:ascii="Times New Roman" w:hAnsi="Times New Roman" w:cs="Times New Roman"/>
              </w:rPr>
              <w:t>GPUs.</w:t>
            </w:r>
          </w:p>
        </w:tc>
      </w:tr>
      <w:tr w:rsidR="00611ABA" w:rsidRPr="00D427CA" w14:paraId="3C948C55" w14:textId="77777777" w:rsidTr="0021105D">
        <w:trPr>
          <w:trHeight w:val="380"/>
          <w:jc w:val="center"/>
        </w:trPr>
        <w:tc>
          <w:tcPr>
            <w:tcW w:w="4592" w:type="dxa"/>
          </w:tcPr>
          <w:p w14:paraId="09CB60DD" w14:textId="1A5B81B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r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A4FA5B2" w14:textId="425BEC1F" w:rsidR="00611ABA" w:rsidRPr="00D427CA" w:rsidRDefault="00487FF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miner core.</w:t>
            </w:r>
          </w:p>
        </w:tc>
      </w:tr>
      <w:tr w:rsidR="00611ABA" w:rsidRPr="00D427CA" w14:paraId="1451BB2A" w14:textId="77777777" w:rsidTr="0021105D">
        <w:trPr>
          <w:trHeight w:val="380"/>
          <w:jc w:val="center"/>
        </w:trPr>
        <w:tc>
          <w:tcPr>
            <w:tcW w:w="4592" w:type="dxa"/>
          </w:tcPr>
          <w:p w14:paraId="22A2717E" w14:textId="438CF8B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E8A6BF" w14:textId="7F4D1B62" w:rsidR="00611ABA" w:rsidRPr="00D427CA" w:rsidRDefault="00AB00BE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cions.</w:t>
            </w:r>
          </w:p>
        </w:tc>
      </w:tr>
      <w:tr w:rsidR="00611ABA" w:rsidRPr="00D427CA" w14:paraId="567BE9E9" w14:textId="77777777" w:rsidTr="0021105D">
        <w:trPr>
          <w:trHeight w:val="380"/>
          <w:jc w:val="center"/>
        </w:trPr>
        <w:tc>
          <w:tcPr>
            <w:tcW w:w="4592" w:type="dxa"/>
          </w:tcPr>
          <w:p w14:paraId="793AFF16" w14:textId="122E6225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pool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758D8A4" w14:textId="734AB2FB" w:rsidR="00611ABA" w:rsidRPr="00D427CA" w:rsidRDefault="000D3F61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pool.</w:t>
            </w:r>
          </w:p>
        </w:tc>
      </w:tr>
      <w:tr w:rsidR="00611ABA" w:rsidRPr="00D427CA" w14:paraId="6A820557" w14:textId="77777777" w:rsidTr="0021105D">
        <w:trPr>
          <w:trHeight w:val="380"/>
          <w:jc w:val="center"/>
        </w:trPr>
        <w:tc>
          <w:tcPr>
            <w:tcW w:w="4592" w:type="dxa"/>
          </w:tcPr>
          <w:p w14:paraId="32E81AEF" w14:textId="1877DAD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otal_hash_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D5E0211" w14:textId="2A548382" w:rsidR="00611ABA" w:rsidRPr="00D427CA" w:rsidRDefault="00F463E5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otal hash rate.</w:t>
            </w:r>
          </w:p>
        </w:tc>
      </w:tr>
      <w:tr w:rsidR="00611ABA" w:rsidRPr="00D427CA" w14:paraId="1FD97E04" w14:textId="77777777" w:rsidTr="0021105D">
        <w:trPr>
          <w:trHeight w:val="380"/>
          <w:jc w:val="center"/>
        </w:trPr>
        <w:tc>
          <w:tcPr>
            <w:tcW w:w="4592" w:type="dxa"/>
          </w:tcPr>
          <w:p w14:paraId="10E7737F" w14:textId="49143DA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us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NA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A468E9B" w14:textId="355E8F66" w:rsidR="00611ABA" w:rsidRPr="00D427CA" w:rsidRDefault="00F7746D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USD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535CA2DD" w14:textId="77777777" w:rsidTr="0021105D">
        <w:trPr>
          <w:trHeight w:val="380"/>
          <w:jc w:val="center"/>
        </w:trPr>
        <w:tc>
          <w:tcPr>
            <w:tcW w:w="4592" w:type="dxa"/>
          </w:tcPr>
          <w:p w14:paraId="44F36724" w14:textId="288F1D8B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ny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8C89DDA" w14:textId="34A7A7B6" w:rsidR="00611ABA" w:rsidRPr="00D427CA" w:rsidRDefault="00204DEC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CNY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7484B753" w14:textId="77777777" w:rsidTr="0021105D">
        <w:trPr>
          <w:trHeight w:val="380"/>
          <w:jc w:val="center"/>
        </w:trPr>
        <w:tc>
          <w:tcPr>
            <w:tcW w:w="4592" w:type="dxa"/>
          </w:tcPr>
          <w:p w14:paraId="583D2225" w14:textId="156D35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53C3A0" w14:textId="7F448AFD" w:rsidR="00611ABA" w:rsidRPr="00D427CA" w:rsidRDefault="002B46B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d output in coins.</w:t>
            </w:r>
          </w:p>
        </w:tc>
      </w:tr>
    </w:tbl>
    <w:p w14:paraId="647EC0B4" w14:textId="0C862078" w:rsidR="00E16387" w:rsidRPr="00D427CA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D427CA" w:rsidRDefault="00CF7B0B" w:rsidP="002F3E4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81F1783" w14:textId="78CB55C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0E76845" w14:textId="77777777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0897FDC8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Functions:</w:t>
      </w:r>
    </w:p>
    <w:p w14:paraId="49EF858C" w14:textId="4814C69F" w:rsidR="00E16387" w:rsidRPr="00D427CA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D54D2D" w:rsidRPr="00D427CA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D427CA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24EACDC" w:rsidR="000F5636" w:rsidRPr="00D427CA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Pr="00D427CA">
        <w:rPr>
          <w:rFonts w:ascii="Times New Roman" w:hAnsi="Times New Roman" w:cs="Times New Roman"/>
          <w:sz w:val="24"/>
          <w:szCs w:val="24"/>
        </w:rPr>
        <w:t>Functions:</w:t>
      </w:r>
    </w:p>
    <w:p w14:paraId="44DDEFC8" w14:textId="340C4674" w:rsidR="009E3E0D" w:rsidRPr="00D427CA" w:rsidRDefault="009E3E0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Action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E6FBD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67BA0" w14:textId="1DF8AEAF" w:rsidR="00F66597" w:rsidRPr="00D427CA" w:rsidRDefault="00FE6FBD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3C18F07" w14:textId="77777777" w:rsidR="00F66597" w:rsidRPr="00D427CA" w:rsidRDefault="00F66597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4E733AB" w14:textId="4A5F8B47" w:rsidR="00FE6FBD" w:rsidRPr="00D427CA" w:rsidRDefault="00F66597" w:rsidP="00BC7E94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661A35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actions including minimize, maximize, restore and close windows and open help dialog page (not the one in main window).</w:t>
      </w:r>
    </w:p>
    <w:p w14:paraId="28D9264E" w14:textId="77777777" w:rsidR="00FE6FBD" w:rsidRPr="009E3E0D" w:rsidRDefault="00FE6FB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144A9C5" w14:textId="27034190" w:rsidR="009E3E0D" w:rsidRPr="00D427CA" w:rsidRDefault="009E3E0D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49547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Tray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BC7E9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E04302" w14:textId="3439A2D3" w:rsidR="00BC7E94" w:rsidRPr="00D427CA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E340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3DFF56AC" w14:textId="5111FE08" w:rsidR="00DE3407" w:rsidRPr="00D427CA" w:rsidRDefault="00DE3407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9D33011" w14:textId="31193FA4" w:rsidR="00BC7E94" w:rsidRPr="00D427CA" w:rsidRDefault="003A35B0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F0C81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option buttons in menu of the icon in the toolbar</w:t>
      </w:r>
      <w:r w:rsidR="00734D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ssign actions to them.</w:t>
      </w:r>
    </w:p>
    <w:p w14:paraId="27534E2F" w14:textId="77777777" w:rsidR="00BC7E94" w:rsidRPr="009E3E0D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231A371" w14:textId="64E95805" w:rsidR="009E3E0D" w:rsidRPr="00D427CA" w:rsidRDefault="009E3E0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Edit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B11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E29CBE" w14:textId="7D849960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0C65608" w14:textId="7A24B45D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3D524CB" w14:textId="0CD33838" w:rsidR="004B1171" w:rsidRPr="00D427CA" w:rsidRDefault="004B1171" w:rsidP="00D639F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E3E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et </w:t>
      </w:r>
      <w:r w:rsidR="0037510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nts type, size and highlight in the log block in mining page.</w:t>
      </w:r>
    </w:p>
    <w:p w14:paraId="04481027" w14:textId="77777777" w:rsidR="004B1171" w:rsidRPr="009E3E0D" w:rsidRDefault="004B1171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557D45C" w14:textId="3D4AEC00" w:rsidR="009E3E0D" w:rsidRPr="00D427CA" w:rsidRDefault="009E3E0D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ToolTip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43916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CF004A" w14:textId="1EDF9C57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556F7F4" w14:textId="6E1E146C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D171404" w14:textId="0811E11A" w:rsidR="00843916" w:rsidRPr="00D427CA" w:rsidRDefault="00843916" w:rsidP="00AD1AC1">
      <w:pPr>
        <w:widowControl/>
        <w:tabs>
          <w:tab w:val="left" w:pos="916"/>
          <w:tab w:val="left" w:pos="1832"/>
          <w:tab w:val="left" w:pos="226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F4F79" w:rsidRPr="00D427CA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et tooltips for some components including the GPU power draw, temperature and memory clock.</w:t>
      </w:r>
    </w:p>
    <w:p w14:paraId="7B6E0439" w14:textId="77777777" w:rsidR="00843916" w:rsidRPr="009E3E0D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57A8AA3" w14:textId="048C0AC2" w:rsidR="009E3E0D" w:rsidRPr="00D427CA" w:rsidRDefault="009E3E0D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load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D1A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55E11" w14:textId="00E6D1C2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2E9257D" w14:textId="7FD8F100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99FFE6B" w14:textId="2BE5DFB1" w:rsidR="00AD1AC1" w:rsidRPr="00D427CA" w:rsidRDefault="00D105BE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75A72" w:rsidRPr="00D427CA">
        <w:rPr>
          <w:rFonts w:ascii="Times New Roman" w:eastAsia="宋体" w:hAnsi="Times New Roman" w:cs="Times New Roman"/>
          <w:kern w:val="0"/>
          <w:sz w:val="24"/>
          <w:szCs w:val="24"/>
        </w:rPr>
        <w:t>Load the most recent settings before last close to program</w:t>
      </w:r>
      <w:r w:rsidR="008873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cluding the miner path, miner argument, share only information in log, coin type, miner core, pool, wallet, worker of the program. These settings are stored in MinerLamp.ini.</w:t>
      </w:r>
    </w:p>
    <w:p w14:paraId="6183EFC1" w14:textId="77777777" w:rsidR="00AD1AC1" w:rsidRPr="009E3E0D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925786A" w14:textId="0F19E143" w:rsidR="009E3E0D" w:rsidRPr="00D427CA" w:rsidRDefault="009E3E0D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12003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551504" w14:textId="371AC3B9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913FA72" w14:textId="77777777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9ADE06" w14:textId="24CC720B" w:rsidR="00120034" w:rsidRPr="00D427CA" w:rsidRDefault="00120034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v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urrent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 before close including the miner path, miner argument, share only information in log, coin type, miner core, pool, wallet, worker of the program. These settings are stored in MinerLamp.ini.</w:t>
      </w:r>
    </w:p>
    <w:p w14:paraId="0548D7A9" w14:textId="77777777" w:rsidR="00120034" w:rsidRPr="009E3E0D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D895540" w14:textId="2A11B4A2" w:rsidR="009E3E0D" w:rsidRPr="00D427CA" w:rsidRDefault="009E3E0D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PieCh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E6348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474A604" w14:textId="000CE1C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94170E" w14:textId="3B4974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ADFB654" w14:textId="029AA3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Initialize the pie chart</w:t>
      </w:r>
      <w:r w:rsidR="0021368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dd slices to it.</w:t>
      </w:r>
    </w:p>
    <w:p w14:paraId="67078A36" w14:textId="77777777" w:rsidR="00E63483" w:rsidRPr="009E3E0D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8982A74" w14:textId="713819D7" w:rsidR="009E3E0D" w:rsidRPr="00D427CA" w:rsidRDefault="009E3E0D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Constant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C29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5A5A" w14:textId="386B6503" w:rsidR="008C29C1" w:rsidRPr="00D427CA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D3C7A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00512D3" w14:textId="6A6BB04B" w:rsidR="004D3C7A" w:rsidRPr="00D427CA" w:rsidRDefault="004D3C7A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23C615" w14:textId="7BAB5306" w:rsidR="008C29C1" w:rsidRPr="00D427CA" w:rsidRDefault="004D3C7A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B65E8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pools and core to cores map.</w:t>
      </w:r>
    </w:p>
    <w:p w14:paraId="038EEE7D" w14:textId="77777777" w:rsidR="008C29C1" w:rsidRPr="009E3E0D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0A17271" w14:textId="6F685447" w:rsidR="009E3E0D" w:rsidRPr="00D427CA" w:rsidRDefault="009E3E0D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LCDNumbe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Widget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widge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5282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F815360" w14:textId="56EC7734" w:rsidR="00A55282" w:rsidRPr="00D427CA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LCD widget, value to change</w:t>
      </w:r>
      <w:r w:rsidR="006C55CF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5261F8" w14:textId="7664AD5A" w:rsidR="006C55CF" w:rsidRPr="00D427CA" w:rsidRDefault="006C55CF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CE4EC5" w14:textId="50F7F931" w:rsidR="00A55282" w:rsidRPr="00D427CA" w:rsidRDefault="006C55CF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0522C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alue of the given LCD.</w:t>
      </w:r>
    </w:p>
    <w:p w14:paraId="7E70A2F7" w14:textId="77777777" w:rsidR="00A55282" w:rsidRPr="009E3E0D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CB02BC6" w14:textId="447D3EF9" w:rsidR="009E3E0D" w:rsidRPr="00D427CA" w:rsidRDefault="009E3E0D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plotGrapgh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St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End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eviceNum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12899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4F5CB18" w14:textId="220E51DF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start and end date, target device number.</w:t>
      </w:r>
    </w:p>
    <w:p w14:paraId="660E9ACA" w14:textId="5C3D8B63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192C8E" w14:textId="45BC69E7" w:rsidR="00A12899" w:rsidRPr="00D427CA" w:rsidRDefault="001370E6" w:rsidP="007E3B7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7E3B79" w:rsidRPr="00D427CA">
        <w:rPr>
          <w:rFonts w:ascii="Times New Roman" w:eastAsia="宋体" w:hAnsi="Times New Roman" w:cs="Times New Roman"/>
          <w:kern w:val="0"/>
          <w:sz w:val="24"/>
          <w:szCs w:val="24"/>
        </w:rPr>
        <w:t>Put the conditions into retrieve condition buffer and set the retrieve bit of database to make it draw a chart of history information.</w:t>
      </w:r>
    </w:p>
    <w:p w14:paraId="346DBF30" w14:textId="1B82F33A" w:rsidR="00A12899" w:rsidRPr="009E3E0D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D8C12C9" w14:textId="28AA6AC8" w:rsidR="009E3E0D" w:rsidRPr="00D427CA" w:rsidRDefault="009E3E0D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sAllPromptVisable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50DE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913D3A0" w14:textId="123C6221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isable the prompt or not.</w:t>
      </w:r>
    </w:p>
    <w:p w14:paraId="26571B6D" w14:textId="3D0421A5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28B88B0" w14:textId="4A8C4929" w:rsidR="006A76CB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display or disable the functions of each page tab.</w:t>
      </w:r>
    </w:p>
    <w:p w14:paraId="55A65BA5" w14:textId="77777777" w:rsidR="00F50DEE" w:rsidRPr="009E3E0D" w:rsidRDefault="00F50DEE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53EE31" w14:textId="30DF2FCB" w:rsidR="00B835F0" w:rsidRPr="00D427CA" w:rsidRDefault="009E3E0D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pplyOC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B835F0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D3943FA" w14:textId="1127BCA8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4BAE794" w14:textId="005E34ED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D239BB" w14:textId="33011AA3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apply GPU overclock settings to GPUs.</w:t>
      </w:r>
    </w:p>
    <w:p w14:paraId="18A3AB3F" w14:textId="77777777" w:rsidR="00B835F0" w:rsidRPr="009E3E0D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0EE4740" w14:textId="1170A024" w:rsidR="004767EF" w:rsidRPr="00D427CA" w:rsidRDefault="009E3E0D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ComboInde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mboBox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mboBo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key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767EF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BC31AA" w14:textId="2C600386" w:rsidR="004767EF" w:rsidRPr="00D427CA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arget combo box, the target value.</w:t>
      </w:r>
    </w:p>
    <w:p w14:paraId="3F06673C" w14:textId="26B6C74C" w:rsidR="0042278A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F2593F" w14:textId="5E5957A0" w:rsidR="004767EF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Set the index of the target combo box to the one with the given value.</w:t>
      </w:r>
    </w:p>
    <w:p w14:paraId="49D4FF38" w14:textId="77777777" w:rsidR="004767EF" w:rsidRPr="009E3E0D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95DF05" w14:textId="0E0823BA" w:rsidR="009E3E0D" w:rsidRPr="00D427CA" w:rsidRDefault="009E3E0D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hangeLabelCol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abel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label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001AC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94F46E6" w14:textId="4FB134BD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2B5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label, color.</w:t>
      </w:r>
    </w:p>
    <w:p w14:paraId="46DB6E46" w14:textId="1C395148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3B7365A" w14:textId="707C8063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97547" w:rsidRPr="00D427CA">
        <w:rPr>
          <w:rFonts w:ascii="Times New Roman" w:eastAsia="宋体" w:hAnsi="Times New Roman" w:cs="Times New Roman"/>
          <w:kern w:val="0"/>
          <w:sz w:val="24"/>
          <w:szCs w:val="24"/>
        </w:rPr>
        <w:t>Change the color of the given label.</w:t>
      </w:r>
    </w:p>
    <w:p w14:paraId="39B15DF1" w14:textId="77777777" w:rsidR="008001AC" w:rsidRPr="009E3E0D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2586D8" w14:textId="255E6DA8" w:rsidR="00314BBC" w:rsidRPr="00D427CA" w:rsidRDefault="009E3E0D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TempGraph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105C6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8EE69FF" w14:textId="47BE0930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D654775" w14:textId="60F59F6A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733BF4" w14:textId="492DA421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end the current temperature to the line chart.</w:t>
      </w:r>
    </w:p>
    <w:p w14:paraId="70CD5DE7" w14:textId="77777777" w:rsidR="00514017" w:rsidRPr="00314BBC" w:rsidRDefault="00514017" w:rsidP="00D767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BEF077" w14:textId="0ED1EB4B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63C62D5" w14:textId="7C0D01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 w:rsidR="00D767D6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coin to add.</w:t>
      </w:r>
    </w:p>
    <w:p w14:paraId="75A83CE6" w14:textId="4E9A322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Coin.</w:t>
      </w:r>
    </w:p>
    <w:p w14:paraId="5235343F" w14:textId="1043641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in object.</w:t>
      </w:r>
    </w:p>
    <w:p w14:paraId="0A5F8DD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41BE37F" w14:textId="498AC73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C0A4147" w14:textId="5B881AA4" w:rsidR="00514017" w:rsidRPr="00D427CA" w:rsidRDefault="002F3E4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>N</w:t>
      </w:r>
      <w:r w:rsidR="0099746E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</w:t>
      </w:r>
      <w:r w:rsidR="0099746E">
        <w:rPr>
          <w:rFonts w:ascii="Times New Roman" w:eastAsia="宋体" w:hAnsi="Times New Roman" w:cs="Times New Roman" w:hint="eastAsia"/>
          <w:kern w:val="0"/>
          <w:sz w:val="24"/>
          <w:szCs w:val="24"/>
        </w:rPr>
        <w:t>core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>; Relative path of the core; API URL of the core; Pointer to one supported Coin of the core; command line to use the core to mine the Coin specified by the fourth parameter.</w:t>
      </w:r>
    </w:p>
    <w:p w14:paraId="607743FE" w14:textId="0F395941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Core.</w:t>
      </w:r>
    </w:p>
    <w:p w14:paraId="5A784336" w14:textId="13C37A94" w:rsidR="00514017" w:rsidRPr="00D427CA" w:rsidRDefault="00514017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re with a supported Coin if the core name does not exist in the map; Update an existed Core with a new supported Coin if the core name exists in the map.</w:t>
      </w:r>
    </w:p>
    <w:p w14:paraId="4016E6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F31F95" w14:textId="3962E29A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A3D0CF" w14:textId="2045003F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cor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; Relative path of the core; API URL of the core;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Name of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one supported Coin of the core; command line to use the core to mine the Coin specified by the fourth parameter.</w:t>
      </w:r>
    </w:p>
    <w:p w14:paraId="3A8E5E8E" w14:textId="77777777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Core.</w:t>
      </w:r>
    </w:p>
    <w:p w14:paraId="02CE40C3" w14:textId="0380377D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C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ore with a supported Coin if the core name does not exist in the map; Update a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n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existed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C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ore with a new supported Coin if the core name exists in the map.</w:t>
      </w:r>
    </w:p>
    <w:p w14:paraId="1CD1D847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0F638E" w14:textId="1D57FFF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403C235" w14:textId="3B238DED" w:rsidR="00514017" w:rsidRPr="00D427CA" w:rsidRDefault="002F3E4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of the pool to add; Pointer to one supported Coin of the pool; command line to use a core to mine the Coin in the pool.</w:t>
      </w:r>
    </w:p>
    <w:p w14:paraId="2F3E416C" w14:textId="610D17B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Pool.</w:t>
      </w:r>
    </w:p>
    <w:p w14:paraId="0CC5B857" w14:textId="624BD29F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Pool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with a supported Coin if th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Pool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does not exist in the map; Update an existed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Pool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with a new supported Coin if the core name exists in the map.</w:t>
      </w:r>
    </w:p>
    <w:p w14:paraId="40552422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4274D2A" w14:textId="64F2C2B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E7381BE" w14:textId="07AFE0D3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of the pool to add;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Name of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one supported Coin of the pool; command line to use a core to mine the Coin in the pool.</w:t>
      </w:r>
    </w:p>
    <w:p w14:paraId="00450010" w14:textId="77777777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Pool.</w:t>
      </w:r>
    </w:p>
    <w:p w14:paraId="72201577" w14:textId="77777777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Pool with a supported Coin if the Pool name does not exist in the map; Update an existed Pool with a new supported Coin if the core name exists in the map.</w:t>
      </w:r>
    </w:p>
    <w:p w14:paraId="6BE25564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1ECBA1E" w14:textId="4D9BFDC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sFromFil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file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463E1A2" w14:textId="398418F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Filename of the pool information file.</w:t>
      </w:r>
    </w:p>
    <w:p w14:paraId="36D3E6FC" w14:textId="7171E36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A511102" w14:textId="0A10FA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dd pools automatically from a text file. The text file must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 specific format.</w:t>
      </w:r>
    </w:p>
    <w:p w14:paraId="1215138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1ACE25A" w14:textId="568BD38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MiningAr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560FF">
        <w:rPr>
          <w:rFonts w:ascii="Times New Roman" w:eastAsia="宋体" w:hAnsi="Times New Roman" w:cs="Times New Roman" w:hint="eastAsia"/>
          <w:kern w:val="0"/>
          <w:sz w:val="24"/>
          <w:szCs w:val="24"/>
        </w:rPr>
        <w:t>:</w:t>
      </w:r>
    </w:p>
    <w:p w14:paraId="55E2152B" w14:textId="46B820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D52F35A" w14:textId="4FBA8E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4EB0A4" w14:textId="7044A86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et the mining arguments</w:t>
      </w:r>
    </w:p>
    <w:p w14:paraId="4A524191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3582203" w14:textId="70A5F30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art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B8AA76D" w14:textId="66842AD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45EBBF" w14:textId="7B56E8B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71CEA3" w14:textId="48EEF17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art the mining core.</w:t>
      </w:r>
    </w:p>
    <w:p w14:paraId="296A3BF3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C67605" w14:textId="7E2A5A01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op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CBCAC8" w14:textId="246CC86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2F1C38" w14:textId="00C2CF7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C5A67B5" w14:textId="6319376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op the mining core.</w:t>
      </w:r>
    </w:p>
    <w:p w14:paraId="1C62322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0AA6B38" w14:textId="459A19C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art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DC94A8" w14:textId="26F51D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03FB9F1" w14:textId="1A0D1BAD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7CCFBEA" w14:textId="1F9E4DA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178FB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status of the miner to mining and apply the overclocking settings.</w:t>
      </w:r>
    </w:p>
    <w:p w14:paraId="67ABD1B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E00F2B" w14:textId="4D19D15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op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280C2F4" w14:textId="787951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C40E5D" w14:textId="7D58A4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67EC37" w14:textId="189585B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87E3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F1C8D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miner status to not running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clear </w:t>
      </w:r>
      <w:r w:rsidR="00945B7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data 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.</w:t>
      </w:r>
    </w:p>
    <w:p w14:paraId="5EF08B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2B2DDEE" w14:textId="1EC1609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BA43615" w14:textId="00587F1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010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Current hash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rate.</w:t>
      </w:r>
    </w:p>
    <w:p w14:paraId="65BBB5AB" w14:textId="7ED4A8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D354CA4" w14:textId="64723C62" w:rsidR="00514017" w:rsidRPr="00D427CA" w:rsidRDefault="00514017" w:rsidP="008E75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82B8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564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given valid hash rate, the program will refresh the mining information and display them.</w:t>
      </w:r>
    </w:p>
    <w:p w14:paraId="3B67F8D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2F8D04C" w14:textId="328E7073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lastRenderedPageBreak/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Error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7CC445" w14:textId="32CC794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6825266" w14:textId="76F4358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09FE9E5" w14:textId="2FAFBA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C402A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D66D0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error count and make system prompt error.</w:t>
      </w:r>
    </w:p>
    <w:p w14:paraId="510E743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E5BCF7A" w14:textId="0CD719A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2FF5370" w14:textId="173C796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M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>ining information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830C5A2" w14:textId="69A9D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1A9870" w14:textId="3F06902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37E6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mining information to the given one.</w:t>
      </w:r>
    </w:p>
    <w:p w14:paraId="62F284A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723E7B" w14:textId="3FD149B9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Info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D7F2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P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>ool information.</w:t>
      </w:r>
    </w:p>
    <w:p w14:paraId="34D3BCD7" w14:textId="1E30CEC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755EDF6" w14:textId="2F5452CE" w:rsidR="0036495D" w:rsidRPr="00D427CA" w:rsidRDefault="00514017" w:rsidP="0036495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301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pools</w:t>
      </w:r>
      <w:r w:rsidR="008E6CD4" w:rsidRPr="00D427CA">
        <w:rPr>
          <w:rFonts w:ascii="Times New Roman" w:eastAsia="宋体" w:hAnsi="Times New Roman" w:cs="Times New Roman"/>
          <w:kern w:val="0"/>
          <w:sz w:val="24"/>
          <w:szCs w:val="24"/>
        </w:rPr>
        <w:t>’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 to the given one.</w:t>
      </w:r>
    </w:p>
    <w:p w14:paraId="733322F4" w14:textId="3AAB03E4" w:rsidR="00314BBC" w:rsidRPr="00314BBC" w:rsidRDefault="00314BBC" w:rsidP="00314B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4F8C52" w14:textId="0C6D58F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SystemSettin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FAB3DA" w14:textId="1A8487E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1D28DE9" w14:textId="4D71207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9AE3B6" w14:textId="1D8EFB0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B67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virtual memory size of the system.</w:t>
      </w:r>
    </w:p>
    <w:p w14:paraId="70306A5D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2CAAF2" w14:textId="225CA2D0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EstimateOutpu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6DECCD1" w14:textId="001ABD2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C64642A" w14:textId="265D96B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2636ADC" w14:textId="75062EC0" w:rsidR="00514017" w:rsidRPr="00D427CA" w:rsidRDefault="00514017" w:rsidP="007B6F9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B80BA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B6F9D" w:rsidRPr="00D427CA">
        <w:rPr>
          <w:rFonts w:ascii="Times New Roman" w:eastAsia="宋体" w:hAnsi="Times New Roman" w:cs="Times New Roman"/>
          <w:kern w:val="0"/>
          <w:sz w:val="24"/>
          <w:szCs w:val="24"/>
        </w:rPr>
        <w:t>Calculate and refresh the estimate output based on current hash rate and mean income of 24 hours of the pools.</w:t>
      </w:r>
    </w:p>
    <w:p w14:paraId="25ED798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1E4D98D" w14:textId="2AC02ED1" w:rsidR="00314BBC" w:rsidRPr="00D427CA" w:rsidRDefault="00314BBC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TempColo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emp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CF6536F" w14:textId="3265DC4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A0FE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emperature.</w:t>
      </w:r>
    </w:p>
    <w:p w14:paraId="20EBBA78" w14:textId="77D2333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A2DB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rresponding color of the given temperature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E5D4BB6" w14:textId="33D9B4A8" w:rsidR="00514017" w:rsidRPr="00D427CA" w:rsidRDefault="00514017" w:rsidP="001521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utput the color of the given temperature which will be set to the display temperature </w:t>
      </w:r>
      <w:r w:rsidR="00152B3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labels’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>color.</w:t>
      </w:r>
    </w:p>
    <w:p w14:paraId="29D0DE8B" w14:textId="77777777" w:rsidR="00514017" w:rsidRPr="00D427CA" w:rsidRDefault="00514017" w:rsidP="00314BBC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F0944F9" w14:textId="1A6F8763" w:rsidR="00D66B90" w:rsidRPr="00D427CA" w:rsidRDefault="00D66B90" w:rsidP="00D66B90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etPushButtonColo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Pr="00D427CA">
        <w:rPr>
          <w:rFonts w:ascii="Times New Roman" w:hAnsi="Times New Roman" w:cs="Times New Roman"/>
          <w:color w:val="800080"/>
        </w:rPr>
        <w:t>QPushButton</w:t>
      </w:r>
      <w:proofErr w:type="spellEnd"/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pushButton</w:t>
      </w:r>
      <w:proofErr w:type="spellEnd"/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ressed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5C5CFCF6" w14:textId="679EB0D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F5C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6467E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pushbutton and whether it is be pressed.</w:t>
      </w:r>
    </w:p>
    <w:p w14:paraId="76615809" w14:textId="0FDF1F9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6043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B6B0A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7B35FA" w14:textId="550C492B" w:rsidR="00514017" w:rsidRPr="00D427CA" w:rsidRDefault="00514017" w:rsidP="00A43A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AE34C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8751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color of the pushbutton to make it feels like it has been pressed. This function is specially used to handle the pushbuttons of the page tabs.</w:t>
      </w:r>
    </w:p>
    <w:p w14:paraId="43A998F0" w14:textId="77777777" w:rsidR="00514017" w:rsidRPr="00D427CA" w:rsidRDefault="00514017" w:rsidP="00D66B90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198A31C5" w14:textId="10FF535D" w:rsidR="00D66B90" w:rsidRPr="00D427CA" w:rsidRDefault="00D66B90" w:rsidP="00D66B90">
      <w:pPr>
        <w:ind w:left="42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updateSliders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unsigne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i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</w:t>
      </w:r>
      <w:proofErr w:type="spellEnd"/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2F394C8E" w14:textId="2FF21A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number.</w:t>
      </w:r>
    </w:p>
    <w:p w14:paraId="443AA9B8" w14:textId="05BC5EF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98DD249" w14:textId="434E1A6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AE5D6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E24F6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sliders in the overclocking page of the given GPU.</w:t>
      </w:r>
    </w:p>
    <w:p w14:paraId="2E2DD461" w14:textId="77777777" w:rsidR="00514017" w:rsidRPr="00D427CA" w:rsidRDefault="00514017" w:rsidP="00D66B90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</w:p>
    <w:p w14:paraId="335D452F" w14:textId="510E1928" w:rsidR="00E715F8" w:rsidRPr="00D427CA" w:rsidRDefault="00D66B90" w:rsidP="00D66B9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Confi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3E5A083" w14:textId="4073A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A09C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4B4BBCC6" w14:textId="3FFFAB5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395C315" w14:textId="1ACED18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75401" w:rsidRPr="00D427CA">
        <w:rPr>
          <w:rFonts w:ascii="Times New Roman" w:eastAsia="宋体" w:hAnsi="Times New Roman" w:cs="Times New Roman"/>
          <w:kern w:val="0"/>
          <w:sz w:val="24"/>
          <w:szCs w:val="24"/>
        </w:rPr>
        <w:t>Save the configuration of the overclocking settings to MinerLamp.ini file.</w:t>
      </w:r>
    </w:p>
    <w:p w14:paraId="1FAE38D6" w14:textId="77777777" w:rsidR="00E715F8" w:rsidRPr="00D427CA" w:rsidRDefault="00E715F8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5493618" w14:textId="5B061F8A" w:rsidR="009305E1" w:rsidRPr="0049547A" w:rsidRDefault="003265C5" w:rsidP="0049547A">
      <w:pPr>
        <w:ind w:left="480" w:hangingChars="200" w:hanging="480"/>
        <w:jc w:val="left"/>
        <w:rPr>
          <w:rFonts w:ascii="Times New Roman" w:hAnsi="Times New Roman" w:cs="Times New Roman" w:hint="eastAsia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Slots:</w:t>
      </w:r>
    </w:p>
    <w:p w14:paraId="798E7494" w14:textId="7DB2C21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lastRenderedPageBreak/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conActivat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ystemTrayIcon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::</w:t>
      </w:r>
      <w:proofErr w:type="spellStart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ActivationReason</w:t>
      </w:r>
      <w:proofErr w:type="spellEnd"/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reas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:</w:t>
      </w:r>
    </w:p>
    <w:p w14:paraId="691B53D7" w14:textId="0AC3B7A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B766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activation reason of the tray icon.</w:t>
      </w:r>
    </w:p>
    <w:p w14:paraId="586C4588" w14:textId="3AF918F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EE433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D9B6A83" w14:textId="7DC4FBA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942F0" w:rsidRPr="00D427CA">
        <w:rPr>
          <w:rFonts w:ascii="Times New Roman" w:eastAsia="宋体" w:hAnsi="Times New Roman" w:cs="Times New Roman"/>
          <w:kern w:val="0"/>
          <w:sz w:val="24"/>
          <w:szCs w:val="24"/>
        </w:rPr>
        <w:t>Under trigger or double click situation, the program will be active from hide mode.</w:t>
      </w:r>
    </w:p>
    <w:p w14:paraId="1A2B6196" w14:textId="0E520A65" w:rsidR="002C46C9" w:rsidRPr="00D427CA" w:rsidRDefault="002C46C9" w:rsidP="0026536F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720D1BE" w14:textId="60D8B3C8" w:rsidR="009305E1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851C00" w14:textId="13020F3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4B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158FFE46" w14:textId="63E050A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1A87D7" w14:textId="1BB988C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309C2" w:rsidRPr="00D427CA">
        <w:rPr>
          <w:rFonts w:ascii="Times New Roman" w:eastAsia="宋体" w:hAnsi="Times New Roman" w:cs="Times New Roman"/>
          <w:kern w:val="0"/>
          <w:sz w:val="24"/>
          <w:szCs w:val="24"/>
        </w:rPr>
        <w:t>Start or stop miner.</w:t>
      </w:r>
    </w:p>
    <w:p w14:paraId="7475E0C3" w14:textId="3F8D3DB5" w:rsidR="009305E1" w:rsidRPr="00D427CA" w:rsidRDefault="009305E1" w:rsidP="009305E1">
      <w:pPr>
        <w:widowControl/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0414A7E" w14:textId="19257AA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OnlyShar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A42F0E" w14:textId="4416490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E65B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A1ABA" w:rsidRPr="00D427CA">
        <w:rPr>
          <w:rFonts w:ascii="Times New Roman" w:eastAsia="宋体" w:hAnsi="Times New Roman" w:cs="Times New Roman"/>
          <w:kern w:val="0"/>
          <w:sz w:val="24"/>
          <w:szCs w:val="24"/>
        </w:rPr>
        <w:t>Checked status of the check box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3AE2AA5" w14:textId="35782AA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BA6A77A" w14:textId="16DB6A9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206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nly display the share information </w:t>
      </w:r>
      <w:r w:rsidR="002B3D52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the check box is checked</w:t>
      </w:r>
      <w:r w:rsidR="00D3099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DEC7CF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B12A913" w14:textId="4AE13A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adyToStartMiner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2C0FC55" w14:textId="469AC13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B177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09D3826" w14:textId="0A6AAF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7FD987" w14:textId="4615971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305DB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store the miner if it is ready.</w:t>
      </w:r>
    </w:p>
    <w:p w14:paraId="3DA0895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AE034E" w14:textId="62279863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SearchHistory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E99452" w14:textId="19D1FF8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6EBF87C" w14:textId="7E13765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A8A011" w14:textId="7165DAF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BD367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461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quest the program to display history information with given condition.</w:t>
      </w:r>
    </w:p>
    <w:p w14:paraId="240DFE82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E1A850D" w14:textId="34F16530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StartTim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B8A77" w14:textId="791F79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00D1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 time the user enter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>ed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34BAC49" w14:textId="3238D1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91D10B7" w14:textId="2845547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how the display button if the </w:t>
      </w:r>
      <w:r w:rsidR="00B87E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tart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ime</w:t>
      </w:r>
      <w:r w:rsidR="001478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r searching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has be</w:t>
      </w:r>
      <w:r w:rsidR="008F6977" w:rsidRPr="00D427CA">
        <w:rPr>
          <w:rFonts w:ascii="Times New Roman" w:eastAsia="宋体" w:hAnsi="Times New Roman" w:cs="Times New Roman"/>
          <w:kern w:val="0"/>
          <w:sz w:val="24"/>
          <w:szCs w:val="24"/>
        </w:rPr>
        <w:t>en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hanged.</w:t>
      </w:r>
    </w:p>
    <w:p w14:paraId="2BC3A48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70812C" w14:textId="7869A39F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EndTim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450AAAC" w14:textId="38FD344F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ate time the user entered.</w:t>
      </w:r>
    </w:p>
    <w:p w14:paraId="65B05283" w14:textId="77777777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5A571D" w14:textId="5E7F72D3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Show the display button if the </w:t>
      </w:r>
      <w:r w:rsidR="003A39A0" w:rsidRPr="00D427CA">
        <w:rPr>
          <w:rFonts w:ascii="Times New Roman" w:eastAsia="宋体" w:hAnsi="Times New Roman" w:cs="Times New Roman"/>
          <w:kern w:val="0"/>
          <w:sz w:val="24"/>
          <w:szCs w:val="24"/>
        </w:rPr>
        <w:t>en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e 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searching has been changed.</w:t>
      </w:r>
    </w:p>
    <w:p w14:paraId="07B70FB0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D347C22" w14:textId="0749B89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HistoryDeviceNum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rg1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DC01FA1" w14:textId="1506FF5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84C0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index of device number the user entered.</w:t>
      </w:r>
    </w:p>
    <w:p w14:paraId="5E8A4591" w14:textId="4E44D3F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F4E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99BC2F5" w14:textId="314D6B7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display button if the device number for searching has been changed.</w:t>
      </w:r>
    </w:p>
    <w:p w14:paraId="323C48C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2BD0EF" w14:textId="6C0226B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ancelAuto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38880C2" w14:textId="4977371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6C05D1C" w14:textId="5790AA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C0AB59" w14:textId="03B53AC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cel </w:t>
      </w:r>
      <w:r w:rsidR="00910A53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matic page size management.</w:t>
      </w:r>
    </w:p>
    <w:p w14:paraId="2994262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A6CDF06" w14:textId="7BD8AD34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hangePageSiz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BE884B" w14:textId="2E8D25B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B4BB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E7F8BE5" w14:textId="694A0D0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E26CA8C" w14:textId="6D7E13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B5D03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irtual memory page size with given input.</w:t>
      </w:r>
    </w:p>
    <w:p w14:paraId="42799E66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61D0057" w14:textId="2B86F1FA" w:rsidR="009305E1" w:rsidRPr="00D427CA" w:rsidRDefault="003B1DCA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Overview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672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1A2C3D2" w14:textId="1945B8C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3F54AA" w14:textId="73FC66A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746B6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85E9E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page inside the monitor tab to overview page.</w:t>
      </w:r>
    </w:p>
    <w:p w14:paraId="49BD29C8" w14:textId="749FBD8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81B5225" w14:textId="1819F0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Mining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BF9CCFA" w14:textId="0F0DFB01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9397FEA" w14:textId="77777777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DED1FD4" w14:textId="288D6AE4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he page inside the monitor tab to</w:t>
      </w:r>
      <w:r w:rsidR="0059546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minin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ge.</w:t>
      </w:r>
    </w:p>
    <w:p w14:paraId="363E969D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43D35C1" w14:textId="3ED0035E" w:rsidR="00795E71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System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B43FE56" w14:textId="77777777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A80FF2F" w14:textId="230FE9E6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9F3E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ystem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35E1BC16" w14:textId="21CA9507" w:rsidR="003B1DCA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A021C3A" w14:textId="6443E90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DevicesInfo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80C886" w14:textId="11AEC43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599A427" w14:textId="77777777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3B6674" w14:textId="0622F95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F851A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devices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1C50AFD4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CF55FDE" w14:textId="44577CC6" w:rsidR="00AF150C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6C6BB963" w14:textId="77777777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BB400F9" w14:textId="04CC4F1A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F716B" w:rsidRPr="00D427CA">
        <w:rPr>
          <w:rFonts w:ascii="Times New Roman" w:eastAsia="宋体" w:hAnsi="Times New Roman" w:cs="Times New Roman"/>
          <w:kern w:val="0"/>
          <w:sz w:val="24"/>
          <w:szCs w:val="24"/>
        </w:rPr>
        <w:t>Turn the outside page to monitor pag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10CCBAB" w14:textId="439653F5" w:rsidR="003B1DCA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F793B73" w14:textId="531B350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545877" w14:textId="09FC223F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1D28FC4" w14:textId="77777777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5E2376F" w14:textId="173CC171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ove</w:t>
      </w:r>
      <w:r w:rsidR="00B744D6" w:rsidRPr="00D427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clocking page.</w:t>
      </w:r>
    </w:p>
    <w:p w14:paraId="55CED511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3A2D82D" w14:textId="3B6C45A1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Help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365043" w14:textId="15100D26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DB1FF45" w14:textId="77777777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9AC73E" w14:textId="4ED07F63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help page.</w:t>
      </w:r>
    </w:p>
    <w:p w14:paraId="43B7F4B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7EFFF13" w14:textId="1FD7F398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Help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64107D9" w14:textId="4613927F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D6E9F8" w14:textId="77777777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ADABCA4" w14:textId="76D0012A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A1EEB" w:rsidRPr="00D427CA">
        <w:rPr>
          <w:rFonts w:ascii="Times New Roman" w:eastAsia="宋体" w:hAnsi="Times New Roman" w:cs="Times New Roman"/>
          <w:kern w:val="0"/>
          <w:sz w:val="24"/>
          <w:szCs w:val="24"/>
        </w:rPr>
        <w:t>Handle the operation after the checkbox in help page clicked.</w:t>
      </w:r>
    </w:p>
    <w:p w14:paraId="3AA8C165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D443AD" w14:textId="016F711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Device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A8FBBF" w14:textId="1571BD3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CE941C" w14:textId="5DB1E9F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14BD78" w14:textId="35943909" w:rsidR="009305E1" w:rsidRPr="00D427CA" w:rsidRDefault="009305E1" w:rsidP="006A71E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fresh GPU information and disk information </w:t>
      </w:r>
      <w:r w:rsidR="00AB5CC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in main window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>and save it to database.</w:t>
      </w:r>
    </w:p>
    <w:p w14:paraId="2B5226D8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42E497" w14:textId="53381469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GPUInfosReceiv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GPU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s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C2DEDD7" w14:textId="6B0F452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75278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s’ information.</w:t>
      </w:r>
    </w:p>
    <w:p w14:paraId="690A2ACB" w14:textId="3D2C91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61897D8" w14:textId="46BDEEF1" w:rsidR="009305E1" w:rsidRPr="00D427CA" w:rsidRDefault="009305E1" w:rsidP="00395E49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2350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95E49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buffer of the GPU information and call functions to refresh the data displayed in main windows.</w:t>
      </w:r>
    </w:p>
    <w:p w14:paraId="2973D7E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DA61649" w14:textId="68485F40" w:rsidR="0026536F" w:rsidRPr="0026536F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NvMonitor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57B1AA6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55E276D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BF554D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3DC4B44A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E456236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06D5779B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65A1B72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09DBCFB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50BC572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64684B6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022BA1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</w:p>
    <w:p w14:paraId="3FE70769" w14:textId="11C5BBA7" w:rsidR="009305E1" w:rsidRPr="00D427CA" w:rsidRDefault="0026536F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tailed information of each GPU.</w:t>
      </w:r>
    </w:p>
    <w:p w14:paraId="1D142B07" w14:textId="54CB207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9C363E4" w14:textId="422EFA7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F4CA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540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GPU information displayed in main window.</w:t>
      </w:r>
    </w:p>
    <w:p w14:paraId="6AA911E3" w14:textId="47DBEC15" w:rsidR="003B1DCA" w:rsidRPr="00D427CA" w:rsidRDefault="003B1DCA" w:rsidP="003B1DCA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C46BD1" w14:textId="059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elp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96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D69176D" w14:textId="04C6F61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3B49D05" w14:textId="1B4AB83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858F6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help dialog if pressed the help button in the menu of the tray icon.</w:t>
      </w:r>
    </w:p>
    <w:p w14:paraId="62FC2837" w14:textId="62F89C49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86DAEC" w14:textId="5DA79D85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rChartTimer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368344" w14:textId="4C38FF1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D569C4D" w14:textId="0280B56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EB7033A" w14:textId="301DB7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009B6" w:rsidRPr="00D427CA">
        <w:rPr>
          <w:rFonts w:ascii="Times New Roman" w:eastAsia="宋体" w:hAnsi="Times New Roman" w:cs="Times New Roman"/>
          <w:kern w:val="0"/>
          <w:sz w:val="24"/>
          <w:szCs w:val="24"/>
        </w:rPr>
        <w:t>Append current hash rate to the hash rate chart.</w:t>
      </w:r>
    </w:p>
    <w:p w14:paraId="0252F2BA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943DD87" w14:textId="36FCDA2D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ouseHoverSlic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PieSlice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2D05C1" w14:textId="0CFCD84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9291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6725A" w:rsidRPr="00D427CA">
        <w:rPr>
          <w:rFonts w:ascii="Times New Roman" w:eastAsia="宋体" w:hAnsi="Times New Roman" w:cs="Times New Roman"/>
          <w:kern w:val="0"/>
          <w:sz w:val="24"/>
          <w:szCs w:val="24"/>
        </w:rPr>
        <w:t>Slice the mouse hovered and its status.</w:t>
      </w:r>
    </w:p>
    <w:p w14:paraId="2F42AB1C" w14:textId="52AB4E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F20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BAB1D86" w14:textId="1D153DF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C4994" w:rsidRPr="00D427CA">
        <w:rPr>
          <w:rFonts w:ascii="Times New Roman" w:eastAsia="宋体" w:hAnsi="Times New Roman" w:cs="Times New Roman"/>
          <w:kern w:val="0"/>
          <w:sz w:val="24"/>
          <w:szCs w:val="24"/>
        </w:rPr>
        <w:t>Enlarge the target slice in the temperature pie chart which mouse hovered</w:t>
      </w:r>
      <w:r w:rsidR="00195240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D4AC9D1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F69244" w14:textId="158BEFA0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PowerPercent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BB0B7E" w14:textId="04700A4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5558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21AFC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new value of the slider of the power percent in overclocking page.</w:t>
      </w:r>
    </w:p>
    <w:p w14:paraId="00B4C5B5" w14:textId="53A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A18C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1157A5" w14:textId="2D604025" w:rsidR="009305E1" w:rsidRPr="00D427CA" w:rsidRDefault="009305E1" w:rsidP="00D80294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D8029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Update the settings for the GPU in the overclocking settings and change the value displayed </w:t>
      </w:r>
      <w:r w:rsidR="00DB72BF" w:rsidRPr="00D427CA">
        <w:rPr>
          <w:rFonts w:ascii="Times New Roman" w:eastAsia="宋体" w:hAnsi="Times New Roman" w:cs="Times New Roman"/>
          <w:kern w:val="0"/>
          <w:sz w:val="24"/>
          <w:szCs w:val="24"/>
        </w:rPr>
        <w:t>next to the slider.</w:t>
      </w:r>
    </w:p>
    <w:p w14:paraId="34748FBD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BF5276" w14:textId="0674776B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GpuOffset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5073E26" w14:textId="26901A84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737C4E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 offse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overclocking page.</w:t>
      </w:r>
    </w:p>
    <w:p w14:paraId="61E8359C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45D7A8A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3D15F373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5414A0" w14:textId="59EF7635" w:rsidR="004F36CC" w:rsidRPr="00D427CA" w:rsidRDefault="009305E1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lastRenderedPageBreak/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MemOffset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C76C75" w:rsidRPr="00D427CA">
        <w:rPr>
          <w:rFonts w:ascii="Times New Roman" w:eastAsia="宋体" w:hAnsi="Times New Roman" w:cs="Times New Roman"/>
          <w:kern w:val="0"/>
          <w:sz w:val="24"/>
          <w:szCs w:val="24"/>
        </w:rPr>
        <w:t>memory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fset in overclocking page.</w:t>
      </w:r>
    </w:p>
    <w:p w14:paraId="16A82B60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C94AEE8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22B48B4D" w14:textId="7F06DA7C" w:rsidR="003B1DCA" w:rsidRPr="00D427CA" w:rsidRDefault="003B1DCA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490A1" w14:textId="35B23C64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FanSpeed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69ABD8" w14:textId="7ADEA3F6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he new value of the slider of the fan speed in overclocking page.</w:t>
      </w:r>
    </w:p>
    <w:p w14:paraId="79F23151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5AE4F0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11C39462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ADB3563" w14:textId="55DA064E" w:rsidR="001B6111" w:rsidRPr="00D427CA" w:rsidRDefault="009305E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omboBoxDevic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ctivat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index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device number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GPU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overclocking</w:t>
      </w:r>
      <w:r w:rsidR="00B97D6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69C07BC" w14:textId="77777777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AE178EF" w14:textId="27B92E9C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</w:t>
      </w:r>
      <w:r w:rsidR="000665EB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B76FDCD" w14:textId="46E94729" w:rsidR="003B1DCA" w:rsidRPr="00D427CA" w:rsidRDefault="003B1DCA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DC9A689" w14:textId="706F840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Apply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06BA05" w14:textId="5A1CC5A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91B5384" w14:textId="7B91058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BC2845" w:rsidRPr="00D427CA">
        <w:rPr>
          <w:rFonts w:ascii="Times New Roman" w:eastAsia="宋体" w:hAnsi="Times New Roman" w:cs="Times New Roman"/>
          <w:kern w:val="0"/>
          <w:sz w:val="24"/>
          <w:szCs w:val="24"/>
        </w:rPr>
        <w:t>Overclock the GPU with given settings.</w:t>
      </w:r>
    </w:p>
    <w:p w14:paraId="4A3BC673" w14:textId="085FD8FB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7C3273" w14:textId="7E58B2C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AutoSpeedFan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EA0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Whether the check box of auto fan speed is checked or not.</w:t>
      </w:r>
    </w:p>
    <w:p w14:paraId="75A8386C" w14:textId="48F6CDA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E3BE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1896E7C" w14:textId="05D9BFE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1542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61E39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 control the fan speed if the check box for auto fan speed is clicked.</w:t>
      </w:r>
    </w:p>
    <w:p w14:paraId="7542A12E" w14:textId="20607094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07E11B" w14:textId="39AFA84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Temperatur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9691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>New temperature limit.</w:t>
      </w:r>
    </w:p>
    <w:p w14:paraId="0853A799" w14:textId="5ABEF0F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B6B3F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C514372" w14:textId="2D0FCFF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temperature settings for the GPU in the overclocking settings</w:t>
      </w:r>
    </w:p>
    <w:p w14:paraId="6F5608A3" w14:textId="24951BFF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A931DB" w14:textId="6786CF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AutoOC_</w:t>
      </w:r>
      <w:proofErr w:type="gram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7EA800A" w14:textId="0F212E6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3EE589" w14:textId="7E1D79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Program take control of the overclocking with the </w:t>
      </w:r>
      <w:proofErr w:type="gramStart"/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>advices</w:t>
      </w:r>
      <w:proofErr w:type="gramEnd"/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ettings.</w:t>
      </w:r>
    </w:p>
    <w:p w14:paraId="207EDBC8" w14:textId="77777777" w:rsidR="0026536F" w:rsidRPr="00D427CA" w:rsidRDefault="0026536F" w:rsidP="0026536F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79481FEB" w:rsidR="00BB5D47" w:rsidRPr="00D427CA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D427CA">
        <w:rPr>
          <w:rFonts w:ascii="Times New Roman" w:hAnsi="Times New Roman" w:cs="Times New Roman"/>
          <w:sz w:val="24"/>
          <w:szCs w:val="24"/>
        </w:rPr>
        <w:t>Public Variables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63973" w:rsidRPr="00D427CA" w14:paraId="0C438E62" w14:textId="77777777" w:rsidTr="00876F1D">
        <w:tc>
          <w:tcPr>
            <w:tcW w:w="5228" w:type="dxa"/>
          </w:tcPr>
          <w:p w14:paraId="121E9870" w14:textId="1EC56501" w:rsidR="00C63973" w:rsidRPr="00D427CA" w:rsidRDefault="00C63973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in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3ACAAC5F" w14:textId="3C153B30" w:rsidR="00C63973" w:rsidRPr="00D427CA" w:rsidRDefault="00DF08E9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Maps f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ins.</w:t>
            </w:r>
          </w:p>
        </w:tc>
      </w:tr>
      <w:tr w:rsidR="00B53071" w:rsidRPr="00D427CA" w14:paraId="0736CC9D" w14:textId="77777777" w:rsidTr="00876F1D">
        <w:tc>
          <w:tcPr>
            <w:tcW w:w="5228" w:type="dxa"/>
          </w:tcPr>
          <w:p w14:paraId="16B9FF39" w14:textId="5543B6CE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r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7880FB54" w14:textId="1BFF87A4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re.</w:t>
            </w:r>
          </w:p>
        </w:tc>
      </w:tr>
      <w:tr w:rsidR="00B53071" w:rsidRPr="00D427CA" w14:paraId="296DD825" w14:textId="77777777" w:rsidTr="00876F1D">
        <w:tc>
          <w:tcPr>
            <w:tcW w:w="5228" w:type="dxa"/>
          </w:tcPr>
          <w:p w14:paraId="01CCF6F8" w14:textId="21C8E77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pool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2F2B411E" w14:textId="021FFA2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pool.</w:t>
            </w:r>
          </w:p>
        </w:tc>
      </w:tr>
    </w:tbl>
    <w:p w14:paraId="5F5750F3" w14:textId="33C96D38" w:rsidR="00BB5D47" w:rsidRPr="00D427CA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D427CA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D427CA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D427CA">
        <w:rPr>
          <w:rFonts w:ascii="Times New Roman" w:hAnsi="Times New Roman" w:cs="Times New Roman"/>
          <w:sz w:val="24"/>
          <w:szCs w:val="24"/>
        </w:rPr>
        <w:t>T</w:t>
      </w:r>
      <w:r w:rsidRPr="00D427CA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D427CA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D427CA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6348008" w:rsidR="008B565B" w:rsidRPr="00D427CA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Functions:</w:t>
      </w:r>
    </w:p>
    <w:p w14:paraId="24ECA094" w14:textId="678A9BD1" w:rsidR="008C21DC" w:rsidRPr="00D427CA" w:rsidRDefault="008C21DC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ab/>
        <w:t>explici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testing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false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Widge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par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0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B888448" w14:textId="20514C37" w:rsidR="00980B69" w:rsidRPr="00D427CA" w:rsidRDefault="00980B69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91237E" w:rsidRPr="00D427CA">
        <w:rPr>
          <w:rFonts w:ascii="Times New Roman" w:hAnsi="Times New Roman" w:cs="Times New Roman"/>
        </w:rPr>
        <w:t xml:space="preserve"> whether the main window is in test mode, parent widget.</w:t>
      </w:r>
    </w:p>
    <w:p w14:paraId="0C4E9BE7" w14:textId="0DA9DA0A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lastRenderedPageBreak/>
        <w:tab/>
      </w:r>
      <w:r w:rsidRPr="00D427CA">
        <w:rPr>
          <w:rFonts w:ascii="Times New Roman" w:hAnsi="Times New Roman" w:cs="Times New Roman"/>
        </w:rPr>
        <w:tab/>
        <w:t>Return:</w:t>
      </w:r>
      <w:r w:rsidR="00561F9A" w:rsidRPr="00D427CA">
        <w:rPr>
          <w:rFonts w:ascii="Times New Roman" w:hAnsi="Times New Roman" w:cs="Times New Roman"/>
        </w:rPr>
        <w:t xml:space="preserve"> None.</w:t>
      </w:r>
    </w:p>
    <w:p w14:paraId="18703C94" w14:textId="51A1B129" w:rsidR="00980B69" w:rsidRPr="00D427CA" w:rsidRDefault="00980B69" w:rsidP="00667421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  <w:i/>
          <w:iCs/>
        </w:rPr>
      </w:pPr>
      <w:r w:rsidRPr="00D427CA">
        <w:rPr>
          <w:rFonts w:ascii="Times New Roman" w:hAnsi="Times New Roman" w:cs="Times New Roman"/>
        </w:rPr>
        <w:t>Task:</w:t>
      </w:r>
      <w:r w:rsidR="008D63EB" w:rsidRPr="00D427CA">
        <w:rPr>
          <w:rFonts w:ascii="Times New Roman" w:hAnsi="Times New Roman" w:cs="Times New Roman"/>
        </w:rPr>
        <w:t xml:space="preserve"> </w:t>
      </w:r>
      <w:r w:rsidR="00B13E00" w:rsidRPr="00D427CA">
        <w:rPr>
          <w:rFonts w:ascii="Times New Roman" w:hAnsi="Times New Roman" w:cs="Times New Roman"/>
        </w:rPr>
        <w:t xml:space="preserve">Initialize necessary variables of the class. </w:t>
      </w:r>
      <w:r w:rsidR="00D56F26" w:rsidRPr="00D427CA">
        <w:rPr>
          <w:rFonts w:ascii="Times New Roman" w:hAnsi="Times New Roman" w:cs="Times New Roman"/>
        </w:rPr>
        <w:t>Create and invoke all the threads.</w:t>
      </w:r>
      <w:r w:rsidR="00FC6D8C" w:rsidRPr="00D427CA">
        <w:rPr>
          <w:rFonts w:ascii="Times New Roman" w:hAnsi="Times New Roman" w:cs="Times New Roman"/>
        </w:rPr>
        <w:t xml:space="preserve"> </w:t>
      </w:r>
      <w:r w:rsidR="00667421" w:rsidRPr="00D427CA">
        <w:rPr>
          <w:rFonts w:ascii="Times New Roman" w:hAnsi="Times New Roman" w:cs="Times New Roman"/>
        </w:rPr>
        <w:t xml:space="preserve">Initialized </w:t>
      </w:r>
      <w:r w:rsidR="006F7C26" w:rsidRPr="00D427CA">
        <w:rPr>
          <w:rFonts w:ascii="Times New Roman" w:hAnsi="Times New Roman" w:cs="Times New Roman"/>
        </w:rPr>
        <w:t>all the graphs</w:t>
      </w:r>
      <w:r w:rsidR="00B41534" w:rsidRPr="00D427CA">
        <w:rPr>
          <w:rFonts w:ascii="Times New Roman" w:hAnsi="Times New Roman" w:cs="Times New Roman"/>
        </w:rPr>
        <w:t xml:space="preserve"> and</w:t>
      </w:r>
      <w:r w:rsidR="006F7C26" w:rsidRPr="00D427CA">
        <w:rPr>
          <w:rFonts w:ascii="Times New Roman" w:hAnsi="Times New Roman" w:cs="Times New Roman"/>
        </w:rPr>
        <w:t xml:space="preserve"> </w:t>
      </w:r>
      <w:r w:rsidR="00B41534" w:rsidRPr="00D427CA">
        <w:rPr>
          <w:rFonts w:ascii="Times New Roman" w:hAnsi="Times New Roman" w:cs="Times New Roman"/>
        </w:rPr>
        <w:t>overclocking page and help page.</w:t>
      </w:r>
      <w:r w:rsidR="00017599" w:rsidRPr="00D427CA">
        <w:rPr>
          <w:rFonts w:ascii="Times New Roman" w:hAnsi="Times New Roman" w:cs="Times New Roman"/>
        </w:rPr>
        <w:t xml:space="preserve"> </w:t>
      </w:r>
      <w:r w:rsidR="006A4981" w:rsidRPr="00D427CA">
        <w:rPr>
          <w:rFonts w:ascii="Times New Roman" w:hAnsi="Times New Roman" w:cs="Times New Roman"/>
        </w:rPr>
        <w:t xml:space="preserve">Check and load the </w:t>
      </w:r>
      <w:proofErr w:type="spellStart"/>
      <w:r w:rsidR="003867BC" w:rsidRPr="00D427CA">
        <w:rPr>
          <w:rFonts w:ascii="Times New Roman" w:hAnsi="Times New Roman" w:cs="Times New Roman"/>
        </w:rPr>
        <w:t>nvml</w:t>
      </w:r>
      <w:proofErr w:type="spellEnd"/>
      <w:r w:rsidR="003867BC" w:rsidRPr="00D427CA">
        <w:rPr>
          <w:rFonts w:ascii="Times New Roman" w:hAnsi="Times New Roman" w:cs="Times New Roman"/>
        </w:rPr>
        <w:t xml:space="preserve"> library</w:t>
      </w:r>
      <w:r w:rsidR="007C60BB" w:rsidRPr="00D427CA">
        <w:rPr>
          <w:rFonts w:ascii="Times New Roman" w:hAnsi="Times New Roman" w:cs="Times New Roman"/>
        </w:rPr>
        <w:t>.</w:t>
      </w:r>
      <w:r w:rsidR="009D3B47" w:rsidRPr="00D427CA">
        <w:rPr>
          <w:rFonts w:ascii="Times New Roman" w:hAnsi="Times New Roman" w:cs="Times New Roman"/>
        </w:rPr>
        <w:t xml:space="preserve"> Load the </w:t>
      </w:r>
      <w:r w:rsidR="00450900" w:rsidRPr="00D427CA">
        <w:rPr>
          <w:rFonts w:ascii="Times New Roman" w:hAnsi="Times New Roman" w:cs="Times New Roman"/>
        </w:rPr>
        <w:t xml:space="preserve">most recent </w:t>
      </w:r>
      <w:r w:rsidR="009D3B47" w:rsidRPr="00D427CA">
        <w:rPr>
          <w:rFonts w:ascii="Times New Roman" w:hAnsi="Times New Roman" w:cs="Times New Roman"/>
        </w:rPr>
        <w:t xml:space="preserve">settings of necessary check box, combo box from the </w:t>
      </w:r>
      <w:r w:rsidR="00F02ED9" w:rsidRPr="00D427CA">
        <w:rPr>
          <w:rFonts w:ascii="Times New Roman" w:hAnsi="Times New Roman" w:cs="Times New Roman"/>
        </w:rPr>
        <w:t>settings files</w:t>
      </w:r>
      <w:r w:rsidR="00537E08" w:rsidRPr="00D427CA">
        <w:rPr>
          <w:rFonts w:ascii="Times New Roman" w:hAnsi="Times New Roman" w:cs="Times New Roman"/>
        </w:rPr>
        <w:t xml:space="preserve"> (MinersLamp.ini)</w:t>
      </w:r>
      <w:r w:rsidR="00F02ED9" w:rsidRPr="00D427CA">
        <w:rPr>
          <w:rFonts w:ascii="Times New Roman" w:hAnsi="Times New Roman" w:cs="Times New Roman"/>
        </w:rPr>
        <w:t>.</w:t>
      </w:r>
    </w:p>
    <w:p w14:paraId="770B58BE" w14:textId="77777777" w:rsidR="00980B69" w:rsidRPr="00D427CA" w:rsidRDefault="00980B69" w:rsidP="008C21DC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</w:p>
    <w:p w14:paraId="24D90477" w14:textId="54EF3FF6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~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79759E2D" w14:textId="2748297A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8960BF" w:rsidRPr="00D427CA">
        <w:rPr>
          <w:rFonts w:ascii="Times New Roman" w:hAnsi="Times New Roman" w:cs="Times New Roman"/>
        </w:rPr>
        <w:t xml:space="preserve"> None.</w:t>
      </w:r>
    </w:p>
    <w:p w14:paraId="30420E13" w14:textId="3A32A9DA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60BF" w:rsidRPr="00D427CA">
        <w:rPr>
          <w:rFonts w:ascii="Times New Roman" w:hAnsi="Times New Roman" w:cs="Times New Roman"/>
        </w:rPr>
        <w:t xml:space="preserve"> None.</w:t>
      </w:r>
    </w:p>
    <w:p w14:paraId="669DF5E5" w14:textId="3E680C45" w:rsidR="00980B69" w:rsidRPr="00D427CA" w:rsidRDefault="00980B69" w:rsidP="00906648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Task:</w:t>
      </w:r>
      <w:r w:rsidR="0027010D" w:rsidRPr="00D427CA">
        <w:rPr>
          <w:rFonts w:ascii="Times New Roman" w:hAnsi="Times New Roman" w:cs="Times New Roman"/>
        </w:rPr>
        <w:t xml:space="preserve"> </w:t>
      </w:r>
      <w:r w:rsidR="00715812" w:rsidRPr="00D427CA">
        <w:rPr>
          <w:rFonts w:ascii="Times New Roman" w:hAnsi="Times New Roman" w:cs="Times New Roman"/>
        </w:rPr>
        <w:t>Free necessary allocated variables</w:t>
      </w:r>
      <w:r w:rsidR="00362553" w:rsidRPr="00D427CA">
        <w:rPr>
          <w:rFonts w:ascii="Times New Roman" w:hAnsi="Times New Roman" w:cs="Times New Roman"/>
        </w:rPr>
        <w:t xml:space="preserve"> and chart</w:t>
      </w:r>
      <w:r w:rsidR="00715812" w:rsidRPr="00D427CA">
        <w:rPr>
          <w:rFonts w:ascii="Times New Roman" w:hAnsi="Times New Roman" w:cs="Times New Roman"/>
        </w:rPr>
        <w:t xml:space="preserve">. </w:t>
      </w:r>
      <w:r w:rsidR="00906648" w:rsidRPr="00D427CA">
        <w:rPr>
          <w:rFonts w:ascii="Times New Roman" w:hAnsi="Times New Roman" w:cs="Times New Roman"/>
        </w:rPr>
        <w:t xml:space="preserve">Save the parameters of some important settings to </w:t>
      </w:r>
      <w:r w:rsidR="00ED499D" w:rsidRPr="00D427CA">
        <w:rPr>
          <w:rFonts w:ascii="Times New Roman" w:hAnsi="Times New Roman" w:cs="Times New Roman"/>
        </w:rPr>
        <w:t>setting file.</w:t>
      </w:r>
      <w:r w:rsidR="00501799" w:rsidRPr="00D427CA">
        <w:rPr>
          <w:rFonts w:ascii="Times New Roman" w:hAnsi="Times New Roman" w:cs="Times New Roman"/>
        </w:rPr>
        <w:t xml:space="preserve"> </w:t>
      </w:r>
      <w:r w:rsidR="0041661E" w:rsidRPr="00D427CA">
        <w:rPr>
          <w:rFonts w:ascii="Times New Roman" w:hAnsi="Times New Roman" w:cs="Times New Roman"/>
        </w:rPr>
        <w:t>Delete and terminate the threads.</w:t>
      </w:r>
    </w:p>
    <w:p w14:paraId="348D13A3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233715DB" w14:textId="1BC50A61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setVisible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visible</w:t>
      </w:r>
      <w:r w:rsidRPr="00D427CA">
        <w:rPr>
          <w:rFonts w:ascii="Times New Roman" w:hAnsi="Times New Roman" w:cs="Times New Roman"/>
        </w:rPr>
        <w:t>)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Q_DECL_OVERRIDE</w:t>
      </w:r>
      <w:r w:rsidR="00980B69" w:rsidRPr="00D427CA">
        <w:rPr>
          <w:rFonts w:ascii="Times New Roman" w:hAnsi="Times New Roman" w:cs="Times New Roman"/>
        </w:rPr>
        <w:t>:</w:t>
      </w:r>
    </w:p>
    <w:p w14:paraId="712BFD35" w14:textId="48F6E618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CD6045" w:rsidRPr="00D427CA">
        <w:rPr>
          <w:rFonts w:ascii="Times New Roman" w:hAnsi="Times New Roman" w:cs="Times New Roman"/>
        </w:rPr>
        <w:t xml:space="preserve"> whether main window is visible.</w:t>
      </w:r>
    </w:p>
    <w:p w14:paraId="3F9DCF84" w14:textId="7B0AE744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D6045" w:rsidRPr="00D427CA">
        <w:rPr>
          <w:rFonts w:ascii="Times New Roman" w:hAnsi="Times New Roman" w:cs="Times New Roman"/>
        </w:rPr>
        <w:t xml:space="preserve"> None.</w:t>
      </w:r>
    </w:p>
    <w:p w14:paraId="242EDF22" w14:textId="0C6E7B4D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DF77ED" w:rsidRPr="00D427CA">
        <w:rPr>
          <w:rFonts w:ascii="Times New Roman" w:hAnsi="Times New Roman" w:cs="Times New Roman"/>
        </w:rPr>
        <w:t xml:space="preserve"> </w:t>
      </w:r>
      <w:r w:rsidR="004E536B" w:rsidRPr="00D427CA">
        <w:rPr>
          <w:rFonts w:ascii="Times New Roman" w:hAnsi="Times New Roman" w:cs="Times New Roman"/>
        </w:rPr>
        <w:t>Set the main window visible or not.</w:t>
      </w:r>
    </w:p>
    <w:p w14:paraId="261F59CE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134E2A88" w14:textId="2AFE1EEE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tartMine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71F54ECC" w14:textId="0B3D704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6ADCED1B" w14:textId="7A55E16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38810E88" w14:textId="049DA91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B841B7" w:rsidRPr="00D427CA">
        <w:rPr>
          <w:rFonts w:ascii="Times New Roman" w:hAnsi="Times New Roman" w:cs="Times New Roman"/>
        </w:rPr>
        <w:t xml:space="preserve"> </w:t>
      </w:r>
      <w:r w:rsidR="001171F4" w:rsidRPr="00D427CA">
        <w:rPr>
          <w:rFonts w:ascii="Times New Roman" w:hAnsi="Times New Roman" w:cs="Times New Roman"/>
        </w:rPr>
        <w:t>Start miner or press the start mining button.</w:t>
      </w:r>
    </w:p>
    <w:p w14:paraId="38C271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167CE062" w14:textId="5B768F1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Average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6E5BCC41" w14:textId="55838C3C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F021CE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</w:t>
      </w:r>
      <w:r w:rsidR="00142B59" w:rsidRPr="00D427CA">
        <w:rPr>
          <w:rFonts w:ascii="Times New Roman" w:hAnsi="Times New Roman" w:cs="Times New Roman"/>
        </w:rPr>
        <w:t>ll GPUs’ information</w:t>
      </w:r>
      <w:r w:rsidR="00463B16" w:rsidRPr="00D427CA">
        <w:rPr>
          <w:rFonts w:ascii="Times New Roman" w:hAnsi="Times New Roman" w:cs="Times New Roman"/>
        </w:rPr>
        <w:t>.</w:t>
      </w:r>
    </w:p>
    <w:p w14:paraId="52B7B939" w14:textId="0367219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142B59" w:rsidRPr="00D427CA">
        <w:rPr>
          <w:rFonts w:ascii="Times New Roman" w:hAnsi="Times New Roman" w:cs="Times New Roman"/>
        </w:rPr>
        <w:t xml:space="preserve"> </w:t>
      </w:r>
      <w:r w:rsidR="007C2990" w:rsidRPr="00D427CA">
        <w:rPr>
          <w:rFonts w:ascii="Times New Roman" w:hAnsi="Times New Roman" w:cs="Times New Roman"/>
        </w:rPr>
        <w:t xml:space="preserve">Average GPU </w:t>
      </w:r>
      <w:r w:rsidR="00463B16" w:rsidRPr="00D427CA">
        <w:rPr>
          <w:rFonts w:ascii="Times New Roman" w:hAnsi="Times New Roman" w:cs="Times New Roman"/>
        </w:rPr>
        <w:t>information.</w:t>
      </w:r>
    </w:p>
    <w:p w14:paraId="6D4990DA" w14:textId="636C85CB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36A25" w:rsidRPr="00D427CA">
        <w:rPr>
          <w:rFonts w:ascii="Times New Roman" w:hAnsi="Times New Roman" w:cs="Times New Roman"/>
        </w:rPr>
        <w:t xml:space="preserve"> </w:t>
      </w:r>
      <w:r w:rsidR="006B6A8A" w:rsidRPr="00D427CA">
        <w:rPr>
          <w:rFonts w:ascii="Times New Roman" w:hAnsi="Times New Roman" w:cs="Times New Roman"/>
        </w:rPr>
        <w:t>Calculate and return the average information of the given GPU list.</w:t>
      </w:r>
    </w:p>
    <w:p w14:paraId="376C9400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4FB8CDF1" w14:textId="470E249F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Worst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049FD53C" w14:textId="695DC675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6563D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ll GPUs’ information.</w:t>
      </w:r>
    </w:p>
    <w:p w14:paraId="02C420BD" w14:textId="11093DC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E5AA1" w:rsidRPr="00D427CA">
        <w:rPr>
          <w:rFonts w:ascii="Times New Roman" w:hAnsi="Times New Roman" w:cs="Times New Roman"/>
        </w:rPr>
        <w:t xml:space="preserve"> The largest </w:t>
      </w:r>
      <w:r w:rsidR="0005789B" w:rsidRPr="00D427CA">
        <w:rPr>
          <w:rFonts w:ascii="Times New Roman" w:hAnsi="Times New Roman" w:cs="Times New Roman"/>
        </w:rPr>
        <w:t>data of each settings in the GPU list.</w:t>
      </w:r>
    </w:p>
    <w:p w14:paraId="3928A024" w14:textId="4E6AAFC9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992FBD" w:rsidRPr="00D427CA">
        <w:rPr>
          <w:rFonts w:ascii="Times New Roman" w:hAnsi="Times New Roman" w:cs="Times New Roman"/>
        </w:rPr>
        <w:t xml:space="preserve"> </w:t>
      </w:r>
      <w:r w:rsidR="00881A87" w:rsidRPr="00D427CA">
        <w:rPr>
          <w:rFonts w:ascii="Times New Roman" w:hAnsi="Times New Roman" w:cs="Times New Roman"/>
        </w:rPr>
        <w:t>Return largest data of each settings in the GPU list.</w:t>
      </w:r>
    </w:p>
    <w:p w14:paraId="7FC175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3BB975B9" w14:textId="1FC9AD9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MinerStatus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714D1EC" w14:textId="2C94370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14C60555" w14:textId="4A90C77C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0BC74302" w14:textId="108E460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2B3F64" w:rsidRPr="00D427CA">
        <w:rPr>
          <w:rFonts w:ascii="Times New Roman" w:hAnsi="Times New Roman" w:cs="Times New Roman"/>
        </w:rPr>
        <w:t xml:space="preserve"> Return whether the miner is running.</w:t>
      </w:r>
    </w:p>
    <w:p w14:paraId="785CEBA9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54E6188A" w14:textId="08ED528D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etUIRefresh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enabled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384A91E" w14:textId="1F64792D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550494" w:rsidRPr="00D427CA">
        <w:rPr>
          <w:rFonts w:ascii="Times New Roman" w:hAnsi="Times New Roman" w:cs="Times New Roman"/>
        </w:rPr>
        <w:t xml:space="preserve"> Enable or disable the UI refresh function.</w:t>
      </w:r>
    </w:p>
    <w:p w14:paraId="635898B9" w14:textId="422F73E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269B" w:rsidRPr="00D427CA">
        <w:rPr>
          <w:rFonts w:ascii="Times New Roman" w:hAnsi="Times New Roman" w:cs="Times New Roman"/>
        </w:rPr>
        <w:t xml:space="preserve"> None.</w:t>
      </w:r>
    </w:p>
    <w:p w14:paraId="58E7CD38" w14:textId="694A7CF8" w:rsidR="00980B69" w:rsidRPr="00D427CA" w:rsidRDefault="00980B69" w:rsidP="0011094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663F5D" w:rsidRPr="00D427CA">
        <w:rPr>
          <w:rFonts w:ascii="Times New Roman" w:hAnsi="Times New Roman" w:cs="Times New Roman"/>
        </w:rPr>
        <w:t xml:space="preserve"> </w:t>
      </w:r>
      <w:r w:rsidR="00FA66C7" w:rsidRPr="00D427CA">
        <w:rPr>
          <w:rFonts w:ascii="Times New Roman" w:hAnsi="Times New Roman" w:cs="Times New Roman"/>
        </w:rPr>
        <w:t>Enable or disable the UI refresh function.</w:t>
      </w:r>
    </w:p>
    <w:p w14:paraId="46BE2DBC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7AE4DE0C" w14:textId="10F5DA42" w:rsidR="000250D5" w:rsidRPr="00D427CA" w:rsidRDefault="008C21DC" w:rsidP="00980B69">
      <w:pPr>
        <w:pStyle w:val="HTML"/>
        <w:tabs>
          <w:tab w:val="clear" w:pos="916"/>
          <w:tab w:val="left" w:pos="431"/>
        </w:tabs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eventFilte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Pr="00D427CA">
        <w:rPr>
          <w:rFonts w:ascii="Times New Roman" w:hAnsi="Times New Roman" w:cs="Times New Roman"/>
          <w:color w:val="800080"/>
        </w:rPr>
        <w:t>QObjec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obj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Even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event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2C2C6AE" w14:textId="6E825B17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7A62A7" w:rsidRPr="00D427CA">
        <w:rPr>
          <w:rFonts w:ascii="Times New Roman" w:hAnsi="Times New Roman" w:cs="Times New Roman"/>
        </w:rPr>
        <w:t xml:space="preserve"> </w:t>
      </w:r>
      <w:r w:rsidR="009F4B32" w:rsidRPr="00D427CA">
        <w:rPr>
          <w:rFonts w:ascii="Times New Roman" w:hAnsi="Times New Roman" w:cs="Times New Roman"/>
        </w:rPr>
        <w:t>T</w:t>
      </w:r>
      <w:r w:rsidR="00FE399B" w:rsidRPr="00D427CA">
        <w:rPr>
          <w:rFonts w:ascii="Times New Roman" w:hAnsi="Times New Roman" w:cs="Times New Roman"/>
        </w:rPr>
        <w:t>h</w:t>
      </w:r>
      <w:r w:rsidR="009F4B32" w:rsidRPr="00D427CA">
        <w:rPr>
          <w:rFonts w:ascii="Times New Roman" w:hAnsi="Times New Roman" w:cs="Times New Roman"/>
        </w:rPr>
        <w:t>e Object the event happens and the event.</w:t>
      </w:r>
    </w:p>
    <w:p w14:paraId="454CDD99" w14:textId="5F688BA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E543D" w:rsidRPr="00D427CA">
        <w:rPr>
          <w:rFonts w:ascii="Times New Roman" w:hAnsi="Times New Roman" w:cs="Times New Roman"/>
        </w:rPr>
        <w:t xml:space="preserve"> </w:t>
      </w:r>
      <w:r w:rsidR="00366DC4" w:rsidRPr="00D427CA">
        <w:rPr>
          <w:rFonts w:ascii="Times New Roman" w:hAnsi="Times New Roman" w:cs="Times New Roman"/>
        </w:rPr>
        <w:t>Whether the event happen or not.</w:t>
      </w:r>
    </w:p>
    <w:p w14:paraId="30DE0F00" w14:textId="0F8CE7D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94380" w:rsidRPr="00D427CA">
        <w:rPr>
          <w:rFonts w:ascii="Times New Roman" w:hAnsi="Times New Roman" w:cs="Times New Roman"/>
        </w:rPr>
        <w:t xml:space="preserve"> </w:t>
      </w:r>
      <w:r w:rsidR="002C7F5E" w:rsidRPr="00D427CA">
        <w:rPr>
          <w:rFonts w:ascii="Times New Roman" w:hAnsi="Times New Roman" w:cs="Times New Roman"/>
        </w:rPr>
        <w:t>Perform some operation if some events happening on target object.</w:t>
      </w:r>
    </w:p>
    <w:p w14:paraId="2A56B734" w14:textId="77777777" w:rsidR="00BD2C0A" w:rsidRPr="00D427CA" w:rsidRDefault="00BD2C0A" w:rsidP="00BD2C0A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18B9D537" w14:textId="5FDD6279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59900A90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rotected Functions:</w:t>
      </w:r>
    </w:p>
    <w:p w14:paraId="5616DFB8" w14:textId="02CB76E6" w:rsidR="005B44D1" w:rsidRPr="00D427CA" w:rsidRDefault="00216028" w:rsidP="005B44D1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5B44D1" w:rsidRPr="00D427CA">
        <w:rPr>
          <w:rFonts w:ascii="Times New Roman" w:hAnsi="Times New Roman" w:cs="Times New Roman"/>
          <w:color w:val="808000"/>
        </w:rPr>
        <w:t>void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="005B44D1" w:rsidRPr="00D427CA">
        <w:rPr>
          <w:rFonts w:ascii="Times New Roman" w:hAnsi="Times New Roman" w:cs="Times New Roman"/>
          <w:b/>
          <w:bCs/>
          <w:i/>
          <w:iCs/>
          <w:color w:val="00677C"/>
        </w:rPr>
        <w:t>closeEvent</w:t>
      </w:r>
      <w:proofErr w:type="spellEnd"/>
      <w:r w:rsidR="005B44D1"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="005B44D1" w:rsidRPr="00D427CA">
        <w:rPr>
          <w:rFonts w:ascii="Times New Roman" w:hAnsi="Times New Roman" w:cs="Times New Roman"/>
          <w:color w:val="800080"/>
        </w:rPr>
        <w:t>QCloseEvent</w:t>
      </w:r>
      <w:proofErr w:type="spellEnd"/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</w:rPr>
        <w:t>*</w:t>
      </w:r>
      <w:r w:rsidR="005B44D1" w:rsidRPr="00D427CA">
        <w:rPr>
          <w:rFonts w:ascii="Times New Roman" w:hAnsi="Times New Roman" w:cs="Times New Roman"/>
          <w:color w:val="092E64"/>
        </w:rPr>
        <w:t>event</w:t>
      </w:r>
      <w:r w:rsidR="005B44D1" w:rsidRPr="00D427CA">
        <w:rPr>
          <w:rFonts w:ascii="Times New Roman" w:hAnsi="Times New Roman" w:cs="Times New Roman"/>
        </w:rPr>
        <w:t>)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color w:val="000080"/>
        </w:rPr>
        <w:t>Q_DECL_OVERRIDE</w:t>
      </w:r>
      <w:r w:rsidR="005B44D1" w:rsidRPr="00D427CA">
        <w:rPr>
          <w:rFonts w:ascii="Times New Roman" w:hAnsi="Times New Roman" w:cs="Times New Roman"/>
        </w:rPr>
        <w:t>:</w:t>
      </w:r>
    </w:p>
    <w:p w14:paraId="529D0103" w14:textId="4390CABC" w:rsidR="005B44D1" w:rsidRPr="00023DCC" w:rsidRDefault="005B44D1" w:rsidP="00E2076B">
      <w:pPr>
        <w:pStyle w:val="HTML"/>
        <w:tabs>
          <w:tab w:val="clear" w:pos="916"/>
          <w:tab w:val="clear" w:pos="2748"/>
          <w:tab w:val="clear" w:pos="3664"/>
          <w:tab w:val="left" w:pos="432"/>
          <w:tab w:val="left" w:pos="2508"/>
          <w:tab w:val="left" w:pos="3420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023DCC">
        <w:rPr>
          <w:rFonts w:ascii="Times New Roman" w:hAnsi="Times New Roman" w:cs="Times New Roman"/>
        </w:rPr>
        <w:t>:</w:t>
      </w:r>
      <w:r w:rsidR="00290BA1" w:rsidRPr="00023DCC">
        <w:rPr>
          <w:rFonts w:ascii="Times New Roman" w:hAnsi="Times New Roman" w:cs="Times New Roman"/>
        </w:rPr>
        <w:t xml:space="preserve"> The main window close event.</w:t>
      </w:r>
    </w:p>
    <w:p w14:paraId="33DCC5F1" w14:textId="3AF586EC" w:rsidR="005B44D1" w:rsidRPr="00023DCC" w:rsidRDefault="005B44D1" w:rsidP="00023DCC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  <w:t>Return:</w:t>
      </w:r>
      <w:r w:rsidR="00290BA1" w:rsidRPr="00023DCC">
        <w:rPr>
          <w:rFonts w:ascii="Times New Roman" w:hAnsi="Times New Roman" w:cs="Times New Roman"/>
        </w:rPr>
        <w:t xml:space="preserve"> None.</w:t>
      </w:r>
    </w:p>
    <w:p w14:paraId="6FE4BF69" w14:textId="4DBEFFBD" w:rsidR="005B44D1" w:rsidRPr="00023DCC" w:rsidRDefault="005B44D1" w:rsidP="00E2076B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 xml:space="preserve">Task: </w:t>
      </w:r>
      <w:r w:rsidR="009B5DB1" w:rsidRPr="00023DCC">
        <w:rPr>
          <w:rFonts w:ascii="Times New Roman" w:hAnsi="Times New Roman" w:cs="Times New Roman"/>
        </w:rPr>
        <w:t>If simply close the program by pressing the close button on the main window, the program will</w:t>
      </w:r>
      <w:r w:rsidR="00E2076B">
        <w:rPr>
          <w:rFonts w:ascii="Times New Roman" w:hAnsi="Times New Roman" w:cs="Times New Roman" w:hint="eastAsia"/>
        </w:rPr>
        <w:t xml:space="preserve"> </w:t>
      </w:r>
      <w:r w:rsidR="009B5DB1" w:rsidRPr="00023DCC">
        <w:rPr>
          <w:rFonts w:ascii="Times New Roman" w:hAnsi="Times New Roman" w:cs="Times New Roman"/>
        </w:rPr>
        <w:t xml:space="preserve">run in the background mode </w:t>
      </w:r>
      <w:r w:rsidR="00E80644" w:rsidRPr="00023DCC">
        <w:rPr>
          <w:rFonts w:ascii="Times New Roman" w:hAnsi="Times New Roman" w:cs="Times New Roman"/>
        </w:rPr>
        <w:t>and the computer OS will prompt that the program is still running.</w:t>
      </w:r>
    </w:p>
    <w:p w14:paraId="4B166E41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D427CA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D427C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qwUAqWnMBCwAAAA="/>
  </w:docVars>
  <w:rsids>
    <w:rsidRoot w:val="006D4D64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5E49"/>
    <w:rsid w:val="003A35B0"/>
    <w:rsid w:val="003A39A0"/>
    <w:rsid w:val="003A6A75"/>
    <w:rsid w:val="003A74B6"/>
    <w:rsid w:val="003B0E9C"/>
    <w:rsid w:val="003B1DCA"/>
    <w:rsid w:val="003C3D26"/>
    <w:rsid w:val="003D3AB8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F4E18"/>
    <w:rsid w:val="005F716B"/>
    <w:rsid w:val="00611ABA"/>
    <w:rsid w:val="00615715"/>
    <w:rsid w:val="006178FB"/>
    <w:rsid w:val="00625AA5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22BFC"/>
    <w:rsid w:val="00723AC5"/>
    <w:rsid w:val="007309C2"/>
    <w:rsid w:val="007327BB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487A"/>
    <w:rsid w:val="0079001D"/>
    <w:rsid w:val="007942F0"/>
    <w:rsid w:val="00795E71"/>
    <w:rsid w:val="007968DD"/>
    <w:rsid w:val="00796FA9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45B7D"/>
    <w:rsid w:val="00946A2A"/>
    <w:rsid w:val="00947E29"/>
    <w:rsid w:val="00950551"/>
    <w:rsid w:val="009558B7"/>
    <w:rsid w:val="00963070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3</Pages>
  <Words>3187</Words>
  <Characters>18166</Characters>
  <Application>Microsoft Office Word</Application>
  <DocSecurity>0</DocSecurity>
  <Lines>151</Lines>
  <Paragraphs>42</Paragraphs>
  <ScaleCrop>false</ScaleCrop>
  <Company/>
  <LinksUpToDate>false</LinksUpToDate>
  <CharactersWithSpaces>2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40</cp:revision>
  <dcterms:created xsi:type="dcterms:W3CDTF">2021-05-09T06:35:00Z</dcterms:created>
  <dcterms:modified xsi:type="dcterms:W3CDTF">2021-05-10T14:00:00Z</dcterms:modified>
</cp:coreProperties>
</file>